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AF965" w14:textId="77777777" w:rsidR="00A62D44" w:rsidRPr="002D4204" w:rsidRDefault="001C4B60" w:rsidP="00550DD0">
      <w:pPr>
        <w:pStyle w:val="RVtabletext"/>
        <w:spacing w:before="0" w:after="0"/>
        <w:rPr>
          <w:rFonts w:ascii="Arial" w:hAnsi="Arial" w:cs="Arial"/>
          <w:sz w:val="24"/>
          <w:szCs w:val="24"/>
        </w:rPr>
        <w:sectPr w:rsidR="00A62D44" w:rsidRPr="002D4204" w:rsidSect="00A3581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567" w:right="851" w:bottom="1843" w:left="851" w:header="510" w:footer="988" w:gutter="0"/>
          <w:cols w:space="708"/>
          <w:docGrid w:linePitch="360"/>
        </w:sectPr>
      </w:pPr>
      <w:r w:rsidRPr="002D4204">
        <w:rPr>
          <w:rFonts w:ascii="Arial" w:hAnsi="Arial" w:cs="Arial"/>
          <w:noProof/>
          <w:sz w:val="24"/>
          <w:szCs w:val="24"/>
          <w:lang w:val="en-US" w:bidi="hi-IN"/>
        </w:rPr>
        <w:drawing>
          <wp:anchor distT="0" distB="0" distL="114300" distR="114300" simplePos="0" relativeHeight="251658240" behindDoc="1" locked="0" layoutInCell="1" allowOverlap="1" wp14:anchorId="1CD9FBB2" wp14:editId="7199926F">
            <wp:simplePos x="0" y="0"/>
            <wp:positionH relativeFrom="column">
              <wp:posOffset>-547370</wp:posOffset>
            </wp:positionH>
            <wp:positionV relativeFrom="paragraph">
              <wp:posOffset>-367666</wp:posOffset>
            </wp:positionV>
            <wp:extent cx="7572606" cy="2073487"/>
            <wp:effectExtent l="0" t="0" r="0" b="9525"/>
            <wp:wrapNone/>
            <wp:docPr id="2" name="Picture 2" descr="Respect Victoria Preventing family vio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505020" name="Respect Victoria Factsheet Banner Portrai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606" cy="2073487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oel="http://schemas.microsoft.com/office/2019/extlst" xmlns:w10="urn:schemas-microsoft-com:office:word" xmlns:w="http://schemas.openxmlformats.org/wordprocessingml/2006/main" xmlns:v="urn:schemas-microsoft-com:vml" xmlns:o="urn:schemas-microsoft-com:office:office" xmlns:mv="urn:schemas-microsoft-com:mac:vml" xmlns:mo="http://schemas.microsoft.com/office/mac/office/2008/main" xmlns:ma14="http://schemas.microsoft.com/office/mac/drawingml/2011/main" xmlns:arto="http://schemas.microsoft.com/office/word/2006/arto" xmlns:a14="http://schemas.microsoft.com/office/drawing/2010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247" w:type="dxa"/>
        <w:tblLook w:val="04A0" w:firstRow="1" w:lastRow="0" w:firstColumn="1" w:lastColumn="0" w:noHBand="0" w:noVBand="1"/>
      </w:tblPr>
      <w:tblGrid>
        <w:gridCol w:w="10247"/>
      </w:tblGrid>
      <w:tr w:rsidR="007126A0" w14:paraId="5852CA9E" w14:textId="77777777" w:rsidTr="000A1AF6">
        <w:trPr>
          <w:trHeight w:val="571"/>
        </w:trPr>
        <w:tc>
          <w:tcPr>
            <w:tcW w:w="10247" w:type="dxa"/>
            <w:shd w:val="clear" w:color="auto" w:fill="auto"/>
            <w:vAlign w:val="bottom"/>
          </w:tcPr>
          <w:p w14:paraId="545E5309" w14:textId="77777777" w:rsidR="00FE291F" w:rsidRPr="002D4204" w:rsidRDefault="001C4B60" w:rsidP="00E77503">
            <w:pPr>
              <w:pStyle w:val="RVTitle"/>
              <w:rPr>
                <w:rFonts w:cs="Arial"/>
                <w:sz w:val="48"/>
                <w:szCs w:val="48"/>
              </w:rPr>
            </w:pP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br/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महिलाओं</w:t>
            </w: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t xml:space="preserve"> </w:t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का</w:t>
            </w: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t xml:space="preserve"> </w:t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सम्मान</w:t>
            </w: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t xml:space="preserve"> </w:t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करें</w:t>
            </w: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t>: '</w:t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कॉल</w:t>
            </w: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t xml:space="preserve"> </w:t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इट</w:t>
            </w: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t xml:space="preserve"> </w:t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आउट</w:t>
            </w:r>
            <w:r>
              <w:rPr>
                <w:rFonts w:ascii="Arial Unicode MS" w:eastAsia="Arial Unicode MS" w:hAnsi="Arial Unicode MS" w:cs="Arial Unicode MS"/>
                <w:bCs/>
                <w:sz w:val="48"/>
                <w:szCs w:val="48"/>
                <w:cs/>
                <w:lang w:val="hi" w:bidi="hi"/>
              </w:rPr>
              <w:t xml:space="preserve">' </w:t>
            </w:r>
            <w:r>
              <w:rPr>
                <w:rFonts w:ascii="Arial Unicode MS" w:eastAsia="Arial Unicode MS" w:hAnsi="Arial Unicode MS" w:cs="Mangal"/>
                <w:bCs/>
                <w:sz w:val="48"/>
                <w:szCs w:val="48"/>
                <w:cs/>
                <w:lang w:val="hi" w:bidi="hi-IN"/>
              </w:rPr>
              <w:t>अभियान</w:t>
            </w:r>
          </w:p>
          <w:p w14:paraId="41A454B7" w14:textId="77777777" w:rsidR="00AD784C" w:rsidRPr="002D4204" w:rsidRDefault="00AD784C" w:rsidP="00550DD0">
            <w:pPr>
              <w:pStyle w:val="RVTitle"/>
              <w:rPr>
                <w:rFonts w:cs="Arial"/>
                <w:sz w:val="24"/>
                <w:szCs w:val="24"/>
              </w:rPr>
            </w:pPr>
          </w:p>
        </w:tc>
      </w:tr>
      <w:tr w:rsidR="007126A0" w14:paraId="147B98D3" w14:textId="77777777" w:rsidTr="000A1AF6">
        <w:trPr>
          <w:trHeight w:hRule="exact" w:val="532"/>
        </w:trPr>
        <w:tc>
          <w:tcPr>
            <w:tcW w:w="10247" w:type="dxa"/>
            <w:shd w:val="clear" w:color="auto" w:fill="auto"/>
            <w:tcMar>
              <w:top w:w="170" w:type="dxa"/>
              <w:bottom w:w="510" w:type="dxa"/>
            </w:tcMar>
          </w:tcPr>
          <w:p w14:paraId="7B33FCF1" w14:textId="77777777" w:rsidR="00357B4E" w:rsidRPr="002D4204" w:rsidRDefault="00357B4E" w:rsidP="00550DD0">
            <w:pPr>
              <w:pStyle w:val="RVMainSubheading"/>
              <w:rPr>
                <w:rFonts w:cs="Arial"/>
                <w:sz w:val="24"/>
                <w:szCs w:val="24"/>
              </w:rPr>
            </w:pPr>
          </w:p>
        </w:tc>
      </w:tr>
    </w:tbl>
    <w:p w14:paraId="64A28016" w14:textId="77777777" w:rsidR="0097226A" w:rsidRPr="006741AE" w:rsidRDefault="001C4B60" w:rsidP="006741AE">
      <w:pPr>
        <w:pStyle w:val="Heading1"/>
        <w:rPr>
          <w:rFonts w:cs="Arial"/>
        </w:rPr>
      </w:pP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इस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अभियान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बार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में</w:t>
      </w:r>
    </w:p>
    <w:p w14:paraId="4918B6FD" w14:textId="7AFC7228" w:rsidR="0028560A" w:rsidRPr="002D4204" w:rsidRDefault="001C4B60" w:rsidP="00B54FBA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ुरुषो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औ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ो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मा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धिका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औ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वस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िलन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ाहिए।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ह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भिया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म्मा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ंद्रित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-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ो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ह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ब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त्वपूर्ण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पकरण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िसक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पयोग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म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ैंगिक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मानत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िश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दम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ठान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ए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कत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ं।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ह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िक्टोरिय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मुदाय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इस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theme="minorBidi" w:hint="cs"/>
          <w:sz w:val="24"/>
          <w:szCs w:val="24"/>
          <w:cs/>
          <w:lang w:val="hi" w:bidi="hi-IN"/>
        </w:rPr>
        <w:t xml:space="preserve">बात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िचा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ए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हत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म्मा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्य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र्थ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,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ह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रिवारो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औ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रिश्तो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किस तरह 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िख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कत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औ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इ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ै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ाग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य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ाए।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</w:p>
    <w:p w14:paraId="5430F06F" w14:textId="77777777" w:rsidR="00B54FBA" w:rsidRPr="002D4204" w:rsidRDefault="00B54FBA" w:rsidP="00B54FBA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</w:p>
    <w:p w14:paraId="7484BB12" w14:textId="77777777" w:rsidR="009A076D" w:rsidRPr="006741AE" w:rsidRDefault="001C4B60" w:rsidP="006741AE">
      <w:pPr>
        <w:pStyle w:val="Heading1"/>
        <w:rPr>
          <w:rFonts w:cs="Arial"/>
        </w:rPr>
      </w:pP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अनादर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ैस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महिलाओं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खिलाफ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हिंसा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ा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ारण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बन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सकता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है</w:t>
      </w:r>
    </w:p>
    <w:p w14:paraId="23099F32" w14:textId="7EAB0EAB" w:rsidR="00D42046" w:rsidRPr="00DC7F79" w:rsidRDefault="00DC7F79" w:rsidP="00CD3742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भ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ादर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ंत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िंसा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ही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ता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,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ेकिन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्रति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न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ाल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भ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िं</w:t>
      </w:r>
      <w:r w:rsidRPr="00DC7F79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सक गतिविधियाँ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ादर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शुर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त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।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शोध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बतात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ो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पुरुष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्रति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सम्मानजनक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िचार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रखत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,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नक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खिलाफ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िंसा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ृत्य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ंभावना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धिक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त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।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्रति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ादर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ो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ुनौत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ेना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सभी क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</w:t>
      </w:r>
      <w:r w:rsidRPr="00DC7F79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़ि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्मेदारी</w:t>
      </w:r>
      <w:r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DC7F79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।</w:t>
      </w:r>
      <w:r w:rsidR="001C4B60" w:rsidRPr="00DC7F79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br/>
        <w:t xml:space="preserve"> </w:t>
      </w:r>
    </w:p>
    <w:p w14:paraId="432D0C2B" w14:textId="77777777" w:rsidR="00CD59BB" w:rsidRPr="003D73FE" w:rsidRDefault="001C4B60" w:rsidP="003D73FE">
      <w:pPr>
        <w:pStyle w:val="Heading1"/>
        <w:rPr>
          <w:rFonts w:cs="Arial"/>
        </w:rPr>
      </w:pP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महिलाओं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प्रति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अनादर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ैस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हो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सकत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हैं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इसके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ुछ</w:t>
      </w:r>
      <w:r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उदाहरण</w:t>
      </w:r>
    </w:p>
    <w:p w14:paraId="3238A0A5" w14:textId="77777777" w:rsidR="00B5121E" w:rsidRPr="002D4204" w:rsidRDefault="001C4B60" w:rsidP="00CD59BB">
      <w:pPr>
        <w:rPr>
          <w:rFonts w:cs="Arial"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हाँ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्रति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ाद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ुछ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दाहरण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ि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ग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: </w:t>
      </w:r>
    </w:p>
    <w:p w14:paraId="4177974F" w14:textId="77777777" w:rsidR="007F4A32" w:rsidRPr="002D4204" w:rsidRDefault="007F4A32" w:rsidP="00CD59BB">
      <w:pPr>
        <w:rPr>
          <w:rFonts w:cs="Arial"/>
          <w:b/>
          <w:bCs/>
          <w:sz w:val="24"/>
          <w:szCs w:val="24"/>
        </w:rPr>
      </w:pPr>
    </w:p>
    <w:p w14:paraId="23F48279" w14:textId="77777777" w:rsidR="007F4A32" w:rsidRPr="002D4204" w:rsidRDefault="001C4B60" w:rsidP="007F4A32">
      <w:pPr>
        <w:rPr>
          <w:rFonts w:cs="Arial"/>
          <w:b/>
          <w:bCs/>
          <w:sz w:val="24"/>
          <w:szCs w:val="24"/>
        </w:rPr>
      </w:pPr>
      <w:r w:rsidRPr="002D4204">
        <w:rPr>
          <w:rFonts w:ascii="Arial Unicode MS" w:eastAsia="Arial Unicode MS" w:hAnsi="Arial Unicode MS" w:cs="Mangal"/>
          <w:b/>
          <w:bCs/>
          <w:sz w:val="24"/>
          <w:szCs w:val="24"/>
          <w:cs/>
          <w:lang w:val="hi" w:bidi="hi-IN"/>
        </w:rPr>
        <w:t>समुदाय</w:t>
      </w:r>
      <w:r w:rsidRPr="002D4204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/>
          <w:bCs/>
          <w:sz w:val="24"/>
          <w:szCs w:val="24"/>
          <w:cs/>
          <w:lang w:val="hi" w:bidi="hi-IN"/>
        </w:rPr>
        <w:t>में</w:t>
      </w:r>
    </w:p>
    <w:p w14:paraId="763E2E73" w14:textId="77777777" w:rsidR="007F4A32" w:rsidRPr="002D4204" w:rsidRDefault="001C4B60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ंग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पमान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रूप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पयोग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(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दाहरण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>, '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तुम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ए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ड़क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तरह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रोत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>')</w:t>
      </w:r>
    </w:p>
    <w:p w14:paraId="4A88F174" w14:textId="77777777" w:rsidR="00265467" w:rsidRPr="002D4204" w:rsidRDefault="001C4B60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स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ो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घूरन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ऐस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टिप्पण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ो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सहज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कत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</w:p>
    <w:p w14:paraId="02A3DCC4" w14:textId="77777777" w:rsidR="00265467" w:rsidRPr="002D4204" w:rsidRDefault="001C4B60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ब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आपक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ित्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पन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 w:hint="cs"/>
          <w:sz w:val="24"/>
          <w:szCs w:val="21"/>
          <w:cs/>
          <w:lang w:val="hi" w:bidi="hi-IN"/>
        </w:rPr>
        <w:t xml:space="preserve">महिला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ाथ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सक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बार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ादरपूर्वक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बात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त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</w:p>
    <w:p w14:paraId="6358F4B6" w14:textId="0FA27B6C" w:rsidR="00265467" w:rsidRPr="002D4204" w:rsidRDefault="001C4B60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 w:hint="cs"/>
          <w:sz w:val="24"/>
          <w:szCs w:val="21"/>
          <w:cs/>
          <w:lang w:val="hi" w:bidi="hi-IN"/>
        </w:rPr>
        <w:t xml:space="preserve">किसी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खेल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्य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ारंपरि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रूप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'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ुरुष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ाल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'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गतिविधिय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च्छ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ही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बार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टिप्पणियाँ</w:t>
      </w:r>
    </w:p>
    <w:p w14:paraId="42359676" w14:textId="096BC1C3" w:rsidR="00850D47" w:rsidRPr="002D4204" w:rsidRDefault="00850D47" w:rsidP="00850D47">
      <w:pPr>
        <w:rPr>
          <w:rFonts w:cs="Arial"/>
          <w:b/>
          <w:bCs/>
          <w:sz w:val="24"/>
          <w:szCs w:val="24"/>
        </w:rPr>
      </w:pPr>
    </w:p>
    <w:p w14:paraId="29F80D0A" w14:textId="77777777" w:rsidR="00850D47" w:rsidRPr="002D4204" w:rsidRDefault="001C4B60" w:rsidP="00850D47">
      <w:pPr>
        <w:rPr>
          <w:rFonts w:cs="Arial"/>
          <w:b/>
          <w:bCs/>
          <w:sz w:val="24"/>
          <w:szCs w:val="24"/>
        </w:rPr>
      </w:pPr>
      <w:r w:rsidRPr="002D4204">
        <w:rPr>
          <w:rFonts w:ascii="Arial Unicode MS" w:eastAsia="Arial Unicode MS" w:hAnsi="Arial Unicode MS" w:cs="Mangal"/>
          <w:b/>
          <w:bCs/>
          <w:sz w:val="24"/>
          <w:szCs w:val="24"/>
          <w:cs/>
          <w:lang w:val="hi" w:bidi="hi-IN"/>
        </w:rPr>
        <w:t>कार्यस्थलों</w:t>
      </w:r>
      <w:r w:rsidRPr="002D4204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/>
          <w:bCs/>
          <w:sz w:val="24"/>
          <w:szCs w:val="24"/>
          <w:cs/>
          <w:lang w:val="hi" w:bidi="hi-IN"/>
        </w:rPr>
        <w:t>में</w:t>
      </w:r>
    </w:p>
    <w:p w14:paraId="2C18F254" w14:textId="77777777" w:rsidR="00850D47" w:rsidRPr="002D4204" w:rsidRDefault="001C4B60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lastRenderedPageBreak/>
        <w:t>यह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ानन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स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ास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ुछ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िशेष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ौशल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ंग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ही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ंगे</w:t>
      </w:r>
      <w:r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,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्योंकि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ह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एक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</w:p>
    <w:p w14:paraId="5415551C" w14:textId="77777777" w:rsidR="006E78BF" w:rsidRPr="002D4204" w:rsidRDefault="001C4B60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हकर्मिय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ाथ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ुचि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ित्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ाझ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ा</w:t>
      </w:r>
    </w:p>
    <w:p w14:paraId="516EEFC8" w14:textId="77777777" w:rsidR="006E78BF" w:rsidRPr="002D4204" w:rsidRDefault="001C4B60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ऐस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टिप्पणिया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ुटकुल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बनान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ो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ौ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्रवृत्ति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ं</w:t>
      </w:r>
    </w:p>
    <w:p w14:paraId="27F1B8FA" w14:textId="77777777" w:rsidR="00EA60F3" w:rsidRPr="00CD3742" w:rsidRDefault="001C4B60" w:rsidP="00CD3742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हकर्मियो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पेक्ष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र्यस्थल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च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फाई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ें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ाय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>/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ॉफी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ेकर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आएँ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दि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ऐस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नके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म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िस्स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</w:t>
      </w:r>
    </w:p>
    <w:p w14:paraId="7F52292E" w14:textId="77777777" w:rsidR="00EA60F3" w:rsidRPr="002D4204" w:rsidRDefault="00EA60F3" w:rsidP="00EA60F3">
      <w:pPr>
        <w:rPr>
          <w:rFonts w:cs="Arial"/>
          <w:b/>
          <w:bCs/>
          <w:sz w:val="24"/>
          <w:szCs w:val="24"/>
        </w:rPr>
      </w:pPr>
    </w:p>
    <w:p w14:paraId="0E02CC2A" w14:textId="77777777" w:rsidR="003F40B9" w:rsidRPr="002D4204" w:rsidRDefault="001C4B60" w:rsidP="003D73FE">
      <w:pPr>
        <w:pStyle w:val="Heading1"/>
        <w:rPr>
          <w:rFonts w:cs="Arial"/>
          <w:b w:val="0"/>
          <w:bCs/>
          <w:sz w:val="24"/>
          <w:szCs w:val="24"/>
        </w:rPr>
      </w:pP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महिलाओं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े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प्रति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अनादर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े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बारे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में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्या</w:t>
      </w:r>
      <w:r w:rsidRPr="003D73FE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3D73FE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रें</w:t>
      </w:r>
    </w:p>
    <w:p w14:paraId="1C5F23E1" w14:textId="77777777" w:rsidR="001C514D" w:rsidRPr="002D4204" w:rsidRDefault="001C4B60" w:rsidP="00EA60F3">
      <w:pPr>
        <w:rPr>
          <w:rFonts w:cs="Arial"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्रति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ाद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र्रवाई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म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िंस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ो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शुर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हल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रो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कत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ं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हा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ुछ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ीज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गई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िन्ह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आप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आजम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कत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ं</w:t>
      </w:r>
      <w:r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,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दि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ऐस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ुरक्षि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औ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आप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ाद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ा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ाक्ष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:  </w:t>
      </w:r>
    </w:p>
    <w:p w14:paraId="08F02032" w14:textId="77777777" w:rsidR="00083777" w:rsidRPr="002D4204" w:rsidRDefault="00083777" w:rsidP="00EA60F3">
      <w:pPr>
        <w:rPr>
          <w:rFonts w:cs="Arial"/>
          <w:sz w:val="24"/>
          <w:szCs w:val="24"/>
        </w:rPr>
      </w:pPr>
    </w:p>
    <w:p w14:paraId="7F0FCD24" w14:textId="77777777" w:rsidR="00083777" w:rsidRPr="002D4204" w:rsidRDefault="001C4B60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हिलाओ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पमान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ाल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ज्जि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ाल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ुटकुल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ंसें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</w:p>
    <w:p w14:paraId="1C3DDA03" w14:textId="0712A640" w:rsidR="00083777" w:rsidRPr="002D4204" w:rsidRDefault="001C4B60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 xml:space="preserve">किसी को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ह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िखा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>
        <w:rPr>
          <w:rFonts w:ascii="Arial Unicode MS" w:eastAsia="Arial Unicode MS" w:hAnsi="Arial Unicode MS" w:cs="Mangal" w:hint="cs"/>
          <w:sz w:val="24"/>
          <w:szCs w:val="21"/>
          <w:cs/>
          <w:lang w:val="hi" w:bidi="hi-IN"/>
        </w:rPr>
        <w:t>उन</w:t>
      </w:r>
      <w:r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क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्यवहा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थन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ह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ही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, </w:t>
      </w:r>
      <w:r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उन्हें असहमति भरी नज़रों से देखें।</w:t>
      </w:r>
    </w:p>
    <w:p w14:paraId="0BE1695A" w14:textId="7180A250" w:rsidR="00083777" w:rsidRPr="002D4204" w:rsidRDefault="001C4B60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ए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सहज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चुप्प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कायम करें।</w:t>
      </w:r>
    </w:p>
    <w:p w14:paraId="61936760" w14:textId="77777777" w:rsidR="0077140F" w:rsidRPr="002D4204" w:rsidRDefault="001C4B60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नक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टिप्पण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शांति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="00836FAF">
        <w:rPr>
          <w:rFonts w:ascii="Arial Unicode MS" w:eastAsia="Arial Unicode MS" w:hAnsi="Arial Unicode MS" w:cs="Mangal" w:hint="cs"/>
          <w:sz w:val="24"/>
          <w:szCs w:val="21"/>
          <w:cs/>
          <w:lang w:val="hi" w:bidi="hi-IN"/>
        </w:rPr>
        <w:t xml:space="preserve">अपनी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सहमति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ताएँ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</w:p>
    <w:p w14:paraId="6EF1CB3A" w14:textId="05F51E39" w:rsidR="00C01B61" w:rsidRPr="002D4204" w:rsidRDefault="001C4B60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िज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तौ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न्ह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बताए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नक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्यवहा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ठी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ही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थ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>: '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ल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ीटिंग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आप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ो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मजा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िय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ह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कोई हँसने वाली बात</w:t>
      </w:r>
      <w:r w:rsidR="00836FAF"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ही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थ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,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औ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उचित भी</w:t>
      </w:r>
      <w:r w:rsidR="00836FAF"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ही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थ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ी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।</w:t>
      </w:r>
      <w:r w:rsidR="005B6B5E">
        <w:rPr>
          <w:rFonts w:ascii="Arial Unicode MS" w:eastAsia="Arial Unicode MS" w:hAnsi="Arial Unicode MS" w:cs="Kokila"/>
          <w:sz w:val="24"/>
          <w:szCs w:val="24"/>
          <w:cs/>
          <w:lang w:val="hi" w:bidi="hi-IN"/>
        </w:rPr>
        <w:br/>
      </w:r>
    </w:p>
    <w:p w14:paraId="3D4C66BB" w14:textId="77777777" w:rsidR="000226F1" w:rsidRPr="002D4204" w:rsidRDefault="001C4B60" w:rsidP="00E77503">
      <w:pPr>
        <w:pStyle w:val="Heading1"/>
        <w:rPr>
          <w:rFonts w:cs="Arial"/>
        </w:rPr>
      </w:pPr>
      <w:r w:rsidRPr="002D4204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मदद</w:t>
      </w:r>
      <w:r w:rsidRPr="002D4204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कैसे</w:t>
      </w:r>
      <w:r w:rsidRPr="002D4204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Cs/>
          <w:szCs w:val="36"/>
          <w:cs/>
          <w:lang w:val="hi" w:bidi="hi-IN"/>
        </w:rPr>
        <w:t>लें</w:t>
      </w:r>
      <w:r w:rsidRPr="002D4204">
        <w:rPr>
          <w:rFonts w:ascii="Arial Unicode MS" w:eastAsia="Arial Unicode MS" w:hAnsi="Arial Unicode MS" w:cs="Arial Unicode MS"/>
          <w:bCs/>
          <w:szCs w:val="36"/>
          <w:cs/>
          <w:lang w:val="hi" w:bidi="hi"/>
        </w:rPr>
        <w:t xml:space="preserve"> </w:t>
      </w:r>
    </w:p>
    <w:p w14:paraId="370DFA49" w14:textId="77777777" w:rsidR="00F527BB" w:rsidRPr="002D4204" w:rsidRDefault="001C4B60" w:rsidP="00F527BB">
      <w:pPr>
        <w:pStyle w:val="Heading3"/>
        <w:rPr>
          <w:rFonts w:cs="Arial"/>
          <w:b w:val="0"/>
          <w:bCs w:val="0"/>
          <w:sz w:val="24"/>
          <w:szCs w:val="28"/>
        </w:rPr>
      </w:pP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अगर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आपको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लगता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है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ि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ोई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तत्काल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खतरे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में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है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तो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715CC6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ट्रिपल</w:t>
      </w:r>
      <w:r w:rsidR="00715CC6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="00715CC6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ीरो</w:t>
      </w:r>
      <w:r w:rsidR="00715CC6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(000)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पर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ॉल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रें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और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पुलिस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से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संपर्क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रें।</w:t>
      </w:r>
      <w:r w:rsidRPr="002D4204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</w:p>
    <w:p w14:paraId="2E47A101" w14:textId="63F41C4A" w:rsidR="008D3022" w:rsidRPr="00DC7F79" w:rsidRDefault="009F53F1" w:rsidP="004A00D3">
      <w:pPr>
        <w:pStyle w:val="Heading3"/>
        <w:numPr>
          <w:ilvl w:val="0"/>
          <w:numId w:val="20"/>
        </w:numPr>
        <w:rPr>
          <w:rFonts w:cs="Arial"/>
          <w:b w:val="0"/>
          <w:bCs w:val="0"/>
          <w:sz w:val="24"/>
          <w:szCs w:val="24"/>
        </w:rPr>
      </w:pPr>
      <w:hyperlink r:id="rId19" w:history="1">
        <w:r w:rsidR="00DC7F79" w:rsidRPr="00DC7F79">
          <w:rPr>
            <w:rStyle w:val="Hyperlink"/>
            <w:rFonts w:ascii="Arial Unicode MS" w:eastAsia="Arial Unicode MS" w:hAnsi="Arial Unicode MS" w:cs="Arial Unicode MS"/>
            <w:b w:val="0"/>
            <w:bCs w:val="0"/>
            <w:sz w:val="24"/>
            <w:szCs w:val="24"/>
            <w:cs/>
            <w:lang w:val="hi" w:bidi="hi"/>
          </w:rPr>
          <w:t>Safe Steps</w:t>
        </w:r>
      </w:hyperlink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विक्टोरिया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ी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पारिवारिक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हिंसा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 w:hint="cs"/>
          <w:b w:val="0"/>
          <w:bCs w:val="0"/>
          <w:sz w:val="24"/>
          <w:szCs w:val="24"/>
          <w:cs/>
          <w:lang w:val="hi" w:bidi="hi-IN"/>
        </w:rPr>
        <w:t>प्रतिक्रिया केंद्र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है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 w:hint="cs"/>
          <w:b w:val="0"/>
          <w:bCs w:val="0"/>
          <w:sz w:val="24"/>
          <w:szCs w:val="24"/>
          <w:cs/>
          <w:lang w:val="hi" w:bidi="hi-IN"/>
        </w:rPr>
        <w:t>जहाँ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गैर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>-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अंग्रेज़ी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भाषी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पृष्ठभूमि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वाले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लोगों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े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लिए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अनुवादक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उपलब्ध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हैं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,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जो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दिन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े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24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घंटे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,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सप्ताह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के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7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दिन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उपलब्ध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="Mangal" w:hint="cs"/>
          <w:b w:val="0"/>
          <w:bCs w:val="0"/>
          <w:sz w:val="24"/>
          <w:szCs w:val="24"/>
          <w:cs/>
          <w:lang w:val="hi" w:bidi="hi-IN"/>
        </w:rPr>
        <w:t xml:space="preserve">होते </w:t>
      </w:r>
      <w:r w:rsidR="00DC7F79" w:rsidRPr="00DC7F79">
        <w:rPr>
          <w:rFonts w:ascii="Arial Unicode MS" w:eastAsia="Arial Unicode MS" w:hAnsi="Arial Unicode MS" w:cs="Mangal"/>
          <w:b w:val="0"/>
          <w:bCs w:val="0"/>
          <w:sz w:val="24"/>
          <w:szCs w:val="24"/>
          <w:cs/>
          <w:lang w:val="hi" w:bidi="hi-IN"/>
        </w:rPr>
        <w:t>हैं।</w:t>
      </w:r>
      <w:r w:rsidR="00DC7F79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  <w:r w:rsidR="00DC7F79" w:rsidRPr="00DC7F79">
        <w:rPr>
          <w:rFonts w:ascii="Arial Unicode MS" w:eastAsia="Arial Unicode MS" w:hAnsi="Arial Unicode MS" w:cstheme="minorBidi" w:hint="cs"/>
          <w:b w:val="0"/>
          <w:bCs w:val="0"/>
          <w:sz w:val="24"/>
          <w:szCs w:val="24"/>
          <w:cs/>
          <w:lang w:val="hi" w:bidi="hi-IN"/>
        </w:rPr>
        <w:t xml:space="preserve">1800 015 188 पर कॉल करें या </w:t>
      </w:r>
      <w:hyperlink r:id="rId20" w:history="1">
        <w:r w:rsidR="00DC7F79" w:rsidRPr="00DC7F79">
          <w:rPr>
            <w:rStyle w:val="Hyperlink"/>
            <w:rFonts w:ascii="Arial Unicode MS" w:eastAsia="Arial Unicode MS" w:hAnsi="Arial Unicode MS" w:cs="Arial Unicode MS"/>
            <w:b w:val="0"/>
            <w:bCs w:val="0"/>
            <w:sz w:val="24"/>
            <w:szCs w:val="24"/>
            <w:cs/>
            <w:lang w:val="hi" w:bidi="hi"/>
          </w:rPr>
          <w:t>Safe Steps</w:t>
        </w:r>
        <w:r w:rsidR="00DC7F79" w:rsidRPr="00DC7F79">
          <w:rPr>
            <w:rStyle w:val="Hyperlink"/>
            <w:rFonts w:ascii="Arial Unicode MS" w:eastAsia="Arial Unicode MS" w:hAnsi="Arial Unicode MS" w:cstheme="minorBidi" w:hint="cs"/>
            <w:b w:val="0"/>
            <w:bCs w:val="0"/>
            <w:sz w:val="24"/>
            <w:szCs w:val="24"/>
            <w:cs/>
            <w:lang w:val="hi" w:bidi="hi-IN"/>
          </w:rPr>
          <w:t xml:space="preserve"> वेबसाइट पर जाएँ।</w:t>
        </w:r>
      </w:hyperlink>
      <w:r w:rsidR="001C4B60" w:rsidRPr="00DC7F79">
        <w:rPr>
          <w:rFonts w:ascii="Arial Unicode MS" w:eastAsia="Arial Unicode MS" w:hAnsi="Arial Unicode MS" w:cs="Arial Unicode MS"/>
          <w:b w:val="0"/>
          <w:bCs w:val="0"/>
          <w:sz w:val="24"/>
          <w:szCs w:val="24"/>
          <w:cs/>
          <w:lang w:val="hi" w:bidi="hi"/>
        </w:rPr>
        <w:t xml:space="preserve"> </w:t>
      </w:r>
    </w:p>
    <w:p w14:paraId="0CF87F14" w14:textId="77777777" w:rsidR="006148FF" w:rsidRPr="002D4204" w:rsidRDefault="009F53F1" w:rsidP="004A00D3">
      <w:pPr>
        <w:pStyle w:val="RVBullet1"/>
        <w:numPr>
          <w:ilvl w:val="0"/>
          <w:numId w:val="20"/>
        </w:numPr>
        <w:rPr>
          <w:rFonts w:cs="Arial"/>
          <w:sz w:val="24"/>
          <w:szCs w:val="24"/>
          <w:lang w:eastAsia="en-AU"/>
        </w:rPr>
      </w:pPr>
      <w:hyperlink r:id="rId21" w:history="1">
        <w:r w:rsidR="008D3022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eastAsia="en-AU" w:bidi="hi-IN"/>
          </w:rPr>
          <w:t>इनटच</w:t>
        </w:r>
        <w:r w:rsidR="008D3022" w:rsidRPr="002D4204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eastAsia="en-AU" w:bidi="hi"/>
          </w:rPr>
          <w:t xml:space="preserve"> </w:t>
        </w:r>
        <w:r w:rsidR="008D3022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eastAsia="en-AU" w:bidi="hi-IN"/>
          </w:rPr>
          <w:t>मल्टीकल्चरल</w:t>
        </w:r>
        <w:r w:rsidR="008D3022" w:rsidRPr="002D4204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eastAsia="en-AU" w:bidi="hi"/>
          </w:rPr>
          <w:t xml:space="preserve"> </w:t>
        </w:r>
        <w:r w:rsidR="008D3022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eastAsia="en-AU" w:bidi="hi-IN"/>
          </w:rPr>
          <w:t>सेंटर</w:t>
        </w:r>
        <w:r w:rsidR="008D3022" w:rsidRPr="002D4204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eastAsia="en-AU" w:bidi="hi"/>
          </w:rPr>
          <w:t xml:space="preserve"> </w:t>
        </w:r>
        <w:r w:rsidR="008D3022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eastAsia="en-AU" w:bidi="hi-IN"/>
          </w:rPr>
          <w:t>अगेंस्ट</w:t>
        </w:r>
        <w:r w:rsidR="008D3022" w:rsidRPr="002D4204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eastAsia="en-AU" w:bidi="hi"/>
          </w:rPr>
          <w:t xml:space="preserve"> </w:t>
        </w:r>
        <w:r w:rsidR="008D3022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eastAsia="en-AU" w:bidi="hi-IN"/>
          </w:rPr>
          <w:t>फैमिली</w:t>
        </w:r>
        <w:r w:rsidR="008D3022" w:rsidRPr="002D4204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eastAsia="en-AU" w:bidi="hi"/>
          </w:rPr>
          <w:t xml:space="preserve"> </w:t>
        </w:r>
        <w:r w:rsidR="008D3022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eastAsia="en-AU" w:bidi="hi-IN"/>
          </w:rPr>
          <w:t>वायलेंस</w:t>
        </w:r>
      </w:hyperlink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एक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विशेषज्ञ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पारिवारिक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हिंसा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सेवा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है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जो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बहुसांस्कृतिक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महिलाओं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,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उनके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परिवारों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और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उनके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समुदायों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के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साथ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काम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करती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है।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1800 755 988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पर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कॉल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करें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r w:rsidR="008D3022" w:rsidRPr="002D4204">
        <w:rPr>
          <w:rFonts w:ascii="Arial Unicode MS" w:eastAsia="Arial Unicode MS" w:hAnsi="Arial Unicode MS" w:cs="Mangal"/>
          <w:sz w:val="24"/>
          <w:szCs w:val="24"/>
          <w:cs/>
          <w:lang w:val="hi" w:eastAsia="en-AU" w:bidi="hi-IN"/>
        </w:rPr>
        <w:t>या</w:t>
      </w:r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 xml:space="preserve"> </w:t>
      </w:r>
      <w:hyperlink r:id="rId22" w:tgtFrame="_blank" w:history="1">
        <w:r w:rsidR="008D3022" w:rsidRPr="002D4204">
          <w:rPr>
            <w:rFonts w:ascii="Arial Unicode MS" w:eastAsia="Arial Unicode MS" w:hAnsi="Arial Unicode MS" w:cs="Mangal"/>
            <w:color w:val="E57200"/>
            <w:sz w:val="24"/>
            <w:szCs w:val="24"/>
            <w:u w:val="single"/>
            <w:cs/>
            <w:lang w:val="hi" w:eastAsia="en-AU" w:bidi="hi-IN"/>
          </w:rPr>
          <w:t>इनटच</w:t>
        </w:r>
        <w:r w:rsidR="008D3022" w:rsidRPr="002D4204">
          <w:rPr>
            <w:rFonts w:ascii="Arial Unicode MS" w:eastAsia="Arial Unicode MS" w:hAnsi="Arial Unicode MS" w:cs="Arial Unicode MS"/>
            <w:color w:val="E57200"/>
            <w:sz w:val="24"/>
            <w:szCs w:val="24"/>
            <w:u w:val="single"/>
            <w:cs/>
            <w:lang w:val="hi" w:eastAsia="en-AU" w:bidi="hi"/>
          </w:rPr>
          <w:t xml:space="preserve"> </w:t>
        </w:r>
        <w:r w:rsidR="008D3022" w:rsidRPr="002D4204">
          <w:rPr>
            <w:rFonts w:ascii="Arial Unicode MS" w:eastAsia="Arial Unicode MS" w:hAnsi="Arial Unicode MS" w:cs="Mangal"/>
            <w:color w:val="E57200"/>
            <w:sz w:val="24"/>
            <w:szCs w:val="24"/>
            <w:u w:val="single"/>
            <w:cs/>
            <w:lang w:val="hi" w:eastAsia="en-AU" w:bidi="hi-IN"/>
          </w:rPr>
          <w:t>वेबसाइट</w:t>
        </w:r>
        <w:r w:rsidR="008D3022" w:rsidRPr="002D4204">
          <w:rPr>
            <w:rFonts w:ascii="Arial Unicode MS" w:eastAsia="Arial Unicode MS" w:hAnsi="Arial Unicode MS" w:cs="Arial Unicode MS"/>
            <w:color w:val="E57200"/>
            <w:sz w:val="24"/>
            <w:szCs w:val="24"/>
            <w:u w:val="single"/>
            <w:cs/>
            <w:lang w:val="hi" w:eastAsia="en-AU" w:bidi="hi"/>
          </w:rPr>
          <w:t xml:space="preserve"> </w:t>
        </w:r>
        <w:r w:rsidR="008D3022" w:rsidRPr="002D4204">
          <w:rPr>
            <w:rFonts w:ascii="Arial Unicode MS" w:eastAsia="Arial Unicode MS" w:hAnsi="Arial Unicode MS" w:cs="Mangal"/>
            <w:color w:val="E57200"/>
            <w:sz w:val="24"/>
            <w:szCs w:val="24"/>
            <w:u w:val="single"/>
            <w:cs/>
            <w:lang w:val="hi" w:eastAsia="en-AU" w:bidi="hi-IN"/>
          </w:rPr>
          <w:t>पर</w:t>
        </w:r>
        <w:r w:rsidR="008D3022" w:rsidRPr="002D4204">
          <w:rPr>
            <w:rFonts w:ascii="Arial Unicode MS" w:eastAsia="Arial Unicode MS" w:hAnsi="Arial Unicode MS" w:cs="Arial Unicode MS"/>
            <w:color w:val="E57200"/>
            <w:sz w:val="24"/>
            <w:szCs w:val="24"/>
            <w:u w:val="single"/>
            <w:cs/>
            <w:lang w:val="hi" w:eastAsia="en-AU" w:bidi="hi"/>
          </w:rPr>
          <w:t xml:space="preserve"> </w:t>
        </w:r>
        <w:r w:rsidR="008D3022" w:rsidRPr="002D4204">
          <w:rPr>
            <w:rFonts w:ascii="Arial Unicode MS" w:eastAsia="Arial Unicode MS" w:hAnsi="Arial Unicode MS" w:cs="Mangal"/>
            <w:color w:val="E57200"/>
            <w:sz w:val="24"/>
            <w:szCs w:val="24"/>
            <w:u w:val="single"/>
            <w:cs/>
            <w:lang w:val="hi" w:eastAsia="en-AU" w:bidi="hi-IN"/>
          </w:rPr>
          <w:t>जाएं।</w:t>
        </w:r>
      </w:hyperlink>
      <w:r w:rsidR="008D3022" w:rsidRPr="002D4204">
        <w:rPr>
          <w:rFonts w:ascii="Arial Unicode MS" w:eastAsia="Arial Unicode MS" w:hAnsi="Arial Unicode MS" w:cs="Arial Unicode MS"/>
          <w:sz w:val="24"/>
          <w:szCs w:val="24"/>
          <w:cs/>
          <w:lang w:val="hi" w:eastAsia="en-AU" w:bidi="hi"/>
        </w:rPr>
        <w:t> </w:t>
      </w:r>
    </w:p>
    <w:p w14:paraId="342FE255" w14:textId="050C3B99" w:rsidR="006609B7" w:rsidRPr="002D4204" w:rsidRDefault="001C4B60" w:rsidP="004A00D3">
      <w:pPr>
        <w:pStyle w:val="RVBullet1"/>
        <w:numPr>
          <w:ilvl w:val="0"/>
          <w:numId w:val="20"/>
        </w:numPr>
        <w:rPr>
          <w:rFonts w:cs="Arial"/>
          <w:sz w:val="24"/>
          <w:szCs w:val="24"/>
          <w:lang w:eastAsia="en-AU"/>
        </w:rPr>
      </w:pP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ुरुष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रेफ़रल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ेव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-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ंग्रेज़ी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न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बोल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ाल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पलब्ध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अनुवादक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ाथ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ारिवारि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िंस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उपयोग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कन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जोखिम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ाल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ुरुषो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hyperlink r:id="rId23" w:history="1">
        <w:r w:rsidR="00800CF8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नो</w:t>
        </w:r>
        <w:r w:rsidR="00800CF8" w:rsidRPr="002D4204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bidi="hi"/>
          </w:rPr>
          <w:t xml:space="preserve"> </w:t>
        </w:r>
        <w:r w:rsidR="00800CF8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टू</w:t>
        </w:r>
        <w:r w:rsidR="00800CF8" w:rsidRPr="002D4204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bidi="hi"/>
          </w:rPr>
          <w:t xml:space="preserve"> </w:t>
        </w:r>
        <w:r w:rsidR="00800CF8" w:rsidRPr="002D4204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वायलेंस</w:t>
        </w:r>
      </w:hyperlink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एक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गोपनीय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हायत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है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1300 766 491 (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सप्ताह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7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िन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, 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>उस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ार्य</w:t>
      </w:r>
      <w:r w:rsidR="00836FAF">
        <w:rPr>
          <w:rFonts w:ascii="Arial Unicode MS" w:eastAsia="Arial Unicode MS" w:hAnsi="Arial Unicode MS" w:cs="Mangal" w:hint="cs"/>
          <w:sz w:val="24"/>
          <w:szCs w:val="24"/>
          <w:cs/>
          <w:lang w:val="hi" w:bidi="hi-IN"/>
        </w:rPr>
        <w:t xml:space="preserve"> घंटों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े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लिए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वेबसाइट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देख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)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पर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ॉल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करें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Pr="002D4204">
        <w:rPr>
          <w:rFonts w:ascii="Arial Unicode MS" w:eastAsia="Arial Unicode MS" w:hAnsi="Arial Unicode MS" w:cs="Mangal"/>
          <w:sz w:val="24"/>
          <w:szCs w:val="24"/>
          <w:cs/>
          <w:lang w:val="hi" w:bidi="hi-IN"/>
        </w:rPr>
        <w:t>या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hyperlink r:id="rId24" w:history="1">
        <w:r w:rsidR="001E1E49" w:rsidRPr="001E1E49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नो</w:t>
        </w:r>
        <w:r w:rsidR="001E1E49" w:rsidRPr="001E1E49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bidi="hi"/>
          </w:rPr>
          <w:t xml:space="preserve"> </w:t>
        </w:r>
        <w:r w:rsidR="001E1E49" w:rsidRPr="001E1E49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टू</w:t>
        </w:r>
        <w:r w:rsidR="001E1E49" w:rsidRPr="001E1E49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bidi="hi"/>
          </w:rPr>
          <w:t xml:space="preserve"> </w:t>
        </w:r>
        <w:r w:rsidR="001E1E49" w:rsidRPr="001E1E49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वायलेंस</w:t>
        </w:r>
        <w:r w:rsidR="001E1E49" w:rsidRPr="001E1E49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bidi="hi"/>
          </w:rPr>
          <w:t xml:space="preserve"> </w:t>
        </w:r>
        <w:r w:rsidR="001E1E49" w:rsidRPr="001E1E49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वेबसाइट</w:t>
        </w:r>
        <w:r w:rsidR="001E1E49" w:rsidRPr="001E1E49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bidi="hi"/>
          </w:rPr>
          <w:t xml:space="preserve"> </w:t>
        </w:r>
        <w:r w:rsidR="001E1E49" w:rsidRPr="001E1E49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पर</w:t>
        </w:r>
        <w:r w:rsidR="001E1E49" w:rsidRPr="001E1E49">
          <w:rPr>
            <w:rStyle w:val="Hyperlink"/>
            <w:rFonts w:ascii="Arial Unicode MS" w:eastAsia="Arial Unicode MS" w:hAnsi="Arial Unicode MS" w:cs="Arial Unicode MS"/>
            <w:sz w:val="24"/>
            <w:szCs w:val="24"/>
            <w:cs/>
            <w:lang w:val="hi" w:bidi="hi"/>
          </w:rPr>
          <w:t xml:space="preserve"> </w:t>
        </w:r>
        <w:r w:rsidR="001E1E49" w:rsidRPr="001E1E49">
          <w:rPr>
            <w:rStyle w:val="Hyperlink"/>
            <w:rFonts w:ascii="Arial Unicode MS" w:eastAsia="Arial Unicode MS" w:hAnsi="Arial Unicode MS" w:cs="Mangal"/>
            <w:sz w:val="24"/>
            <w:szCs w:val="24"/>
            <w:cs/>
            <w:lang w:val="hi" w:bidi="hi-IN"/>
          </w:rPr>
          <w:t>जाएं</w:t>
        </w:r>
      </w:hyperlink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  <w:r w:rsidR="00F44280">
        <w:rPr>
          <w:rStyle w:val="Hyperlink"/>
          <w:rFonts w:ascii="Arial Unicode MS" w:eastAsia="Arial Unicode MS" w:hAnsi="Arial Unicode MS" w:cs="Arial Unicode MS"/>
          <w:sz w:val="24"/>
          <w:szCs w:val="24"/>
          <w:cs/>
          <w:lang w:val="hi" w:bidi="hi-IN"/>
        </w:rPr>
        <w:t>।</w:t>
      </w:r>
      <w:r w:rsidRPr="002D4204">
        <w:rPr>
          <w:rFonts w:ascii="Arial Unicode MS" w:eastAsia="Arial Unicode MS" w:hAnsi="Arial Unicode MS" w:cs="Arial Unicode MS"/>
          <w:sz w:val="24"/>
          <w:szCs w:val="24"/>
          <w:cs/>
          <w:lang w:val="hi" w:bidi="hi"/>
        </w:rPr>
        <w:t xml:space="preserve"> </w:t>
      </w:r>
    </w:p>
    <w:p w14:paraId="77C77A5F" w14:textId="7B91FADE" w:rsidR="000B0329" w:rsidRPr="002D4204" w:rsidRDefault="000B0329" w:rsidP="000B0329">
      <w:pPr>
        <w:rPr>
          <w:rFonts w:cs="Arial"/>
          <w:sz w:val="24"/>
          <w:szCs w:val="24"/>
        </w:rPr>
      </w:pPr>
    </w:p>
    <w:sectPr w:rsidR="000B0329" w:rsidRPr="002D4204" w:rsidSect="00BA3BE8">
      <w:headerReference w:type="default" r:id="rId25"/>
      <w:footerReference w:type="default" r:id="rId26"/>
      <w:type w:val="continuous"/>
      <w:pgSz w:w="11906" w:h="16838" w:code="9"/>
      <w:pgMar w:top="993" w:right="851" w:bottom="1843" w:left="851" w:header="0" w:footer="787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2954E" w14:textId="77777777" w:rsidR="00B778A3" w:rsidRDefault="00B778A3">
      <w:r>
        <w:separator/>
      </w:r>
    </w:p>
  </w:endnote>
  <w:endnote w:type="continuationSeparator" w:id="0">
    <w:p w14:paraId="40332428" w14:textId="77777777" w:rsidR="00B778A3" w:rsidRDefault="00B77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ular Std Book">
    <w:altName w:val="Calibri"/>
    <w:panose1 w:val="00000000000000000000"/>
    <w:charset w:val="4D"/>
    <w:family w:val="swiss"/>
    <w:notTrueType/>
    <w:pitch w:val="variable"/>
    <w:sig w:usb0="8000002F" w:usb1="5000E47B" w:usb2="00000008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AF84D" w14:textId="77777777" w:rsidR="001C4B60" w:rsidRDefault="001C4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DC014" w14:textId="77777777" w:rsidR="001C4B60" w:rsidRPr="00F65AA9" w:rsidRDefault="001C4B60" w:rsidP="00785523">
    <w:pPr>
      <w:pStyle w:val="RVFooter"/>
    </w:pPr>
    <w:r>
      <w:rPr>
        <w:rFonts w:ascii="Arial Unicode MS" w:eastAsia="Arial Unicode MS" w:hAnsi="Arial Unicode MS" w:cs="Mangal"/>
        <w:noProof/>
        <w:szCs w:val="20"/>
        <w:cs/>
        <w:lang w:val="hi" w:eastAsia="en-AU" w:bidi="hi-IN"/>
      </w:rPr>
      <w:t>विक्टोरिया</w:t>
    </w:r>
    <w:r>
      <w:rPr>
        <w:rFonts w:ascii="Arial Unicode MS" w:eastAsia="Arial Unicode MS" w:hAnsi="Arial Unicode MS" w:cs="Arial Unicode MS"/>
        <w:noProof/>
        <w:szCs w:val="20"/>
        <w:cs/>
        <w:lang w:val="hi" w:eastAsia="en-AU" w:bidi="hi"/>
      </w:rPr>
      <w:t xml:space="preserve"> </w:t>
    </w:r>
    <w:r>
      <w:rPr>
        <w:rFonts w:ascii="Arial Unicode MS" w:eastAsia="Arial Unicode MS" w:hAnsi="Arial Unicode MS" w:cs="Mangal"/>
        <w:noProof/>
        <w:szCs w:val="20"/>
        <w:cs/>
        <w:lang w:val="hi" w:eastAsia="en-AU" w:bidi="hi-IN"/>
      </w:rPr>
      <w:t>का</w:t>
    </w:r>
    <w:r>
      <w:rPr>
        <w:rFonts w:ascii="Arial Unicode MS" w:eastAsia="Arial Unicode MS" w:hAnsi="Arial Unicode MS" w:cs="Arial Unicode MS"/>
        <w:noProof/>
        <w:szCs w:val="20"/>
        <w:cs/>
        <w:lang w:val="hi" w:eastAsia="en-AU" w:bidi="hi"/>
      </w:rPr>
      <w:t xml:space="preserve"> </w:t>
    </w:r>
    <w:r>
      <w:rPr>
        <w:rFonts w:ascii="Arial Unicode MS" w:eastAsia="Arial Unicode MS" w:hAnsi="Arial Unicode MS" w:cs="Mangal"/>
        <w:noProof/>
        <w:szCs w:val="20"/>
        <w:cs/>
        <w:lang w:val="hi" w:eastAsia="en-AU" w:bidi="hi-IN"/>
      </w:rPr>
      <w:t>सम्मान</w:t>
    </w:r>
    <w:r>
      <w:rPr>
        <w:rFonts w:ascii="Arial Unicode MS" w:eastAsia="Arial Unicode MS" w:hAnsi="Arial Unicode MS" w:cs="Arial Unicode MS"/>
        <w:noProof/>
        <w:szCs w:val="20"/>
        <w:cs/>
        <w:lang w:val="hi" w:eastAsia="en-AU" w:bidi="hi"/>
      </w:rPr>
      <w:t xml:space="preserve"> </w:t>
    </w:r>
    <w:r>
      <w:rPr>
        <w:rFonts w:ascii="Arial Unicode MS" w:eastAsia="Arial Unicode MS" w:hAnsi="Arial Unicode MS" w:cs="Mangal"/>
        <w:noProof/>
        <w:szCs w:val="20"/>
        <w:cs/>
        <w:lang w:val="hi" w:eastAsia="en-AU" w:bidi="hi-IN"/>
      </w:rPr>
      <w:t>करें</w:t>
    </w:r>
    <w:r>
      <w:rPr>
        <w:rFonts w:ascii="Arial Unicode MS" w:eastAsia="Arial Unicode MS" w:hAnsi="Arial Unicode MS" w:cs="Arial Unicode MS"/>
        <w:noProof/>
        <w:szCs w:val="20"/>
        <w:cs/>
        <w:lang w:val="hi" w:eastAsia="en-AU" w:bidi="hi"/>
      </w:rPr>
      <w:tab/>
    </w:r>
    <w:r w:rsidRPr="00BA3BE8">
      <w:fldChar w:fldCharType="begin"/>
    </w:r>
    <w:r w:rsidRPr="00BA3BE8">
      <w:rPr>
        <w:rFonts w:ascii="Arial Unicode MS" w:eastAsia="Arial Unicode MS" w:hAnsi="Arial Unicode MS" w:cs="Arial Unicode MS"/>
        <w:szCs w:val="20"/>
        <w:cs/>
        <w:lang w:val="hi" w:bidi="hi"/>
      </w:rPr>
      <w:instrText xml:space="preserve"> PAGE </w:instrText>
    </w:r>
    <w:r w:rsidRPr="00BA3BE8">
      <w:fldChar w:fldCharType="separate"/>
    </w:r>
    <w:r w:rsidR="00836FAF">
      <w:rPr>
        <w:rFonts w:ascii="Arial Unicode MS" w:eastAsia="Arial Unicode MS" w:hAnsi="Arial Unicode MS" w:cs="Mangal"/>
        <w:noProof/>
        <w:szCs w:val="20"/>
        <w:cs/>
        <w:lang w:val="hi" w:bidi="hi"/>
      </w:rPr>
      <w:t>1</w:t>
    </w:r>
    <w:r w:rsidRPr="00BA3BE8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D52B7" w14:textId="77777777" w:rsidR="001C4B60" w:rsidRDefault="001C4B6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23CF6" w14:textId="77777777" w:rsidR="001C4B60" w:rsidRPr="00692D0B" w:rsidRDefault="001C4B60" w:rsidP="00BA3BE8">
    <w:r>
      <w:tab/>
    </w:r>
    <w:r>
      <w:tab/>
    </w:r>
    <w:r>
      <w:tab/>
    </w:r>
    <w:r>
      <w:tab/>
    </w:r>
    <w:r>
      <w:tab/>
    </w:r>
    <w:r>
      <w:tab/>
      <w:t xml:space="preserve">          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</w:t>
    </w:r>
    <w:r w:rsidRPr="00692D0B">
      <w:fldChar w:fldCharType="begin"/>
    </w:r>
    <w:r w:rsidRPr="00692D0B">
      <w:instrText xml:space="preserve"> PAGE </w:instrText>
    </w:r>
    <w:r w:rsidRPr="00692D0B">
      <w:fldChar w:fldCharType="separate"/>
    </w:r>
    <w:r w:rsidR="00C43FA5">
      <w:rPr>
        <w:noProof/>
      </w:rPr>
      <w:t>3</w:t>
    </w:r>
    <w:r w:rsidRPr="00692D0B"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BCCD3" w14:textId="77777777" w:rsidR="00B778A3" w:rsidRDefault="00B778A3">
      <w:r>
        <w:separator/>
      </w:r>
    </w:p>
  </w:footnote>
  <w:footnote w:type="continuationSeparator" w:id="0">
    <w:p w14:paraId="58647560" w14:textId="77777777" w:rsidR="00B778A3" w:rsidRDefault="00B778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F522B" w14:textId="77777777" w:rsidR="001C4B60" w:rsidRDefault="001C4B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7BE2D" w14:textId="77777777" w:rsidR="001C4B60" w:rsidRDefault="001C4B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545E1" w14:textId="77777777" w:rsidR="001C4B60" w:rsidRDefault="001C4B6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C4642" w14:textId="77777777" w:rsidR="001C4B60" w:rsidRPr="0051568D" w:rsidRDefault="001C4B60" w:rsidP="0051568D">
    <w:pPr>
      <w:pStyle w:val="RV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00D8A1EA"/>
    <w:lvl w:ilvl="0">
      <w:start w:val="1"/>
      <w:numFmt w:val="bullet"/>
      <w:pStyle w:val="RVBullet1"/>
      <w:lvlText w:val="&gt;"/>
      <w:lvlJc w:val="left"/>
      <w:pPr>
        <w:ind w:left="360" w:hanging="360"/>
      </w:pPr>
      <w:rPr>
        <w:rFonts w:ascii="Circular Std Book" w:hAnsi="Circular Std Boo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356B64"/>
    <w:multiLevelType w:val="hybridMultilevel"/>
    <w:tmpl w:val="A51CBB46"/>
    <w:lvl w:ilvl="0" w:tplc="4A60AF5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AF8E901E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5748FF28">
      <w:start w:val="1"/>
      <w:numFmt w:val="lowerLetter"/>
      <w:lvlRestart w:val="0"/>
      <w:pStyle w:val="RV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 w:tplc="28CA28B2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 w:tplc="A538CF1E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 w:tplc="4D262EDA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 w:tplc="AC3E40A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85EEE4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DE585EC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 w15:restartNumberingAfterBreak="0">
    <w:nsid w:val="03A50056"/>
    <w:multiLevelType w:val="hybridMultilevel"/>
    <w:tmpl w:val="1AA6A584"/>
    <w:numStyleLink w:val="ZZNumbersloweralpha"/>
  </w:abstractNum>
  <w:abstractNum w:abstractNumId="3" w15:restartNumberingAfterBreak="0">
    <w:nsid w:val="0BAD2E30"/>
    <w:multiLevelType w:val="hybridMultilevel"/>
    <w:tmpl w:val="1AA6A584"/>
    <w:styleLink w:val="ZZNumbersloweralpha"/>
    <w:lvl w:ilvl="0" w:tplc="CF741126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9782F2E">
      <w:start w:val="1"/>
      <w:numFmt w:val="lowerLetter"/>
      <w:pStyle w:val="RV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66C2B1A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98E4C6D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82B0FB0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A4F24A4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82F2E76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DB2A6BB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0E34530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5D94E3C"/>
    <w:multiLevelType w:val="hybridMultilevel"/>
    <w:tmpl w:val="F7B453C0"/>
    <w:lvl w:ilvl="0" w:tplc="E35E2F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C03356" w:tentative="1">
      <w:start w:val="1"/>
      <w:numFmt w:val="lowerLetter"/>
      <w:lvlText w:val="%2."/>
      <w:lvlJc w:val="left"/>
      <w:pPr>
        <w:ind w:left="1440" w:hanging="360"/>
      </w:pPr>
    </w:lvl>
    <w:lvl w:ilvl="2" w:tplc="CC962500" w:tentative="1">
      <w:start w:val="1"/>
      <w:numFmt w:val="lowerRoman"/>
      <w:lvlText w:val="%3."/>
      <w:lvlJc w:val="right"/>
      <w:pPr>
        <w:ind w:left="2160" w:hanging="180"/>
      </w:pPr>
    </w:lvl>
    <w:lvl w:ilvl="3" w:tplc="D242BC9A" w:tentative="1">
      <w:start w:val="1"/>
      <w:numFmt w:val="decimal"/>
      <w:lvlText w:val="%4."/>
      <w:lvlJc w:val="left"/>
      <w:pPr>
        <w:ind w:left="2880" w:hanging="360"/>
      </w:pPr>
    </w:lvl>
    <w:lvl w:ilvl="4" w:tplc="F3E2EAF6" w:tentative="1">
      <w:start w:val="1"/>
      <w:numFmt w:val="lowerLetter"/>
      <w:lvlText w:val="%5."/>
      <w:lvlJc w:val="left"/>
      <w:pPr>
        <w:ind w:left="3600" w:hanging="360"/>
      </w:pPr>
    </w:lvl>
    <w:lvl w:ilvl="5" w:tplc="7176355E" w:tentative="1">
      <w:start w:val="1"/>
      <w:numFmt w:val="lowerRoman"/>
      <w:lvlText w:val="%6."/>
      <w:lvlJc w:val="right"/>
      <w:pPr>
        <w:ind w:left="4320" w:hanging="180"/>
      </w:pPr>
    </w:lvl>
    <w:lvl w:ilvl="6" w:tplc="DA1E6B1A" w:tentative="1">
      <w:start w:val="1"/>
      <w:numFmt w:val="decimal"/>
      <w:lvlText w:val="%7."/>
      <w:lvlJc w:val="left"/>
      <w:pPr>
        <w:ind w:left="5040" w:hanging="360"/>
      </w:pPr>
    </w:lvl>
    <w:lvl w:ilvl="7" w:tplc="5678917C" w:tentative="1">
      <w:start w:val="1"/>
      <w:numFmt w:val="lowerLetter"/>
      <w:lvlText w:val="%8."/>
      <w:lvlJc w:val="left"/>
      <w:pPr>
        <w:ind w:left="5760" w:hanging="360"/>
      </w:pPr>
    </w:lvl>
    <w:lvl w:ilvl="8" w:tplc="C810C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62162"/>
    <w:multiLevelType w:val="hybridMultilevel"/>
    <w:tmpl w:val="334E8382"/>
    <w:lvl w:ilvl="0" w:tplc="2A2433D8">
      <w:start w:val="1"/>
      <w:numFmt w:val="bullet"/>
      <w:pStyle w:val="RVbulletafternumbers1"/>
      <w:lvlText w:val="&gt;"/>
      <w:lvlJc w:val="left"/>
      <w:pPr>
        <w:ind w:left="1117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 w:tplc="5502AEFA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61DCCD78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181E9412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34FA4A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70328F04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1D163F40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FB966024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A2647BFA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" w15:restartNumberingAfterBreak="0">
    <w:nsid w:val="2B8B1DBB"/>
    <w:multiLevelType w:val="hybridMultilevel"/>
    <w:tmpl w:val="9FDC6780"/>
    <w:lvl w:ilvl="0" w:tplc="5CE08944">
      <w:start w:val="1"/>
      <w:numFmt w:val="decimal"/>
      <w:pStyle w:val="RVBodyNumbered"/>
      <w:lvlText w:val="%1."/>
      <w:lvlJc w:val="left"/>
      <w:pPr>
        <w:ind w:left="360" w:hanging="360"/>
      </w:pPr>
    </w:lvl>
    <w:lvl w:ilvl="1" w:tplc="95543738">
      <w:start w:val="1"/>
      <w:numFmt w:val="lowerLetter"/>
      <w:lvlText w:val="%2."/>
      <w:lvlJc w:val="left"/>
      <w:pPr>
        <w:ind w:left="1080" w:hanging="360"/>
      </w:pPr>
    </w:lvl>
    <w:lvl w:ilvl="2" w:tplc="DD6E490E">
      <w:start w:val="1"/>
      <w:numFmt w:val="lowerRoman"/>
      <w:lvlText w:val="%3."/>
      <w:lvlJc w:val="right"/>
      <w:pPr>
        <w:ind w:left="1800" w:hanging="180"/>
      </w:pPr>
    </w:lvl>
    <w:lvl w:ilvl="3" w:tplc="EA3CC62A">
      <w:start w:val="1"/>
      <w:numFmt w:val="decimal"/>
      <w:lvlText w:val="%4."/>
      <w:lvlJc w:val="left"/>
      <w:pPr>
        <w:ind w:left="2520" w:hanging="360"/>
      </w:pPr>
    </w:lvl>
    <w:lvl w:ilvl="4" w:tplc="C4687A4C">
      <w:start w:val="1"/>
      <w:numFmt w:val="lowerLetter"/>
      <w:lvlText w:val="%5."/>
      <w:lvlJc w:val="left"/>
      <w:pPr>
        <w:ind w:left="3240" w:hanging="360"/>
      </w:pPr>
    </w:lvl>
    <w:lvl w:ilvl="5" w:tplc="1F6CCB28">
      <w:start w:val="1"/>
      <w:numFmt w:val="lowerRoman"/>
      <w:lvlText w:val="%6."/>
      <w:lvlJc w:val="right"/>
      <w:pPr>
        <w:ind w:left="3960" w:hanging="180"/>
      </w:pPr>
    </w:lvl>
    <w:lvl w:ilvl="6" w:tplc="50F42D3A">
      <w:start w:val="1"/>
      <w:numFmt w:val="decimal"/>
      <w:lvlText w:val="%7."/>
      <w:lvlJc w:val="left"/>
      <w:pPr>
        <w:ind w:left="4680" w:hanging="360"/>
      </w:pPr>
    </w:lvl>
    <w:lvl w:ilvl="7" w:tplc="98A44CD2">
      <w:start w:val="1"/>
      <w:numFmt w:val="lowerLetter"/>
      <w:lvlText w:val="%8."/>
      <w:lvlJc w:val="left"/>
      <w:pPr>
        <w:ind w:left="5400" w:hanging="360"/>
      </w:pPr>
    </w:lvl>
    <w:lvl w:ilvl="8" w:tplc="9738CCA2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B96CDA"/>
    <w:multiLevelType w:val="hybridMultilevel"/>
    <w:tmpl w:val="4B22D9D0"/>
    <w:lvl w:ilvl="0" w:tplc="A2BC90F6">
      <w:start w:val="1"/>
      <w:numFmt w:val="decimal"/>
      <w:pStyle w:val="RVNumberDigit"/>
      <w:lvlText w:val="%1."/>
      <w:lvlJc w:val="left"/>
      <w:pPr>
        <w:tabs>
          <w:tab w:val="num" w:pos="397"/>
        </w:tabs>
        <w:ind w:left="397" w:hanging="397"/>
      </w:pPr>
      <w:rPr>
        <w:rFonts w:ascii="Circular Std Book" w:hAnsi="Circular Std Book" w:cs="Circular Std Book" w:hint="default"/>
        <w:sz w:val="20"/>
        <w:szCs w:val="20"/>
      </w:rPr>
    </w:lvl>
    <w:lvl w:ilvl="1" w:tplc="9564C202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5DE45566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 w:tplc="A2D438DA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 w:tplc="5DC01A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A974603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114E36B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75443AA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9B963564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8" w15:restartNumberingAfterBreak="0">
    <w:nsid w:val="3E6C68D4"/>
    <w:multiLevelType w:val="hybridMultilevel"/>
    <w:tmpl w:val="BC0A7A40"/>
    <w:styleLink w:val="ZZNumbersdigit"/>
    <w:lvl w:ilvl="0" w:tplc="54B04BA2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D63C40CA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D58E4276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 w:tplc="3CB69098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 w:tplc="8826B32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A5E8627E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 w:tplc="E90AA5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B86447F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25022A70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hybridMultilevel"/>
    <w:tmpl w:val="3ADC7278"/>
    <w:styleLink w:val="ZZNumberslowerroman"/>
    <w:lvl w:ilvl="0" w:tplc="0D2830FA">
      <w:start w:val="1"/>
      <w:numFmt w:val="lowerRoman"/>
      <w:pStyle w:val="RV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6B8E8424">
      <w:start w:val="1"/>
      <w:numFmt w:val="lowerRoman"/>
      <w:pStyle w:val="RV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D8A0031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7B528B8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80B0404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C95437C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A4C22A5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948E7A1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5AA25E4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0221DB2"/>
    <w:multiLevelType w:val="hybridMultilevel"/>
    <w:tmpl w:val="164CD8EE"/>
    <w:lvl w:ilvl="0" w:tplc="DFA2FB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B409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0AA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9270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1A4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FA48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E4EF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B0FC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6A9B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611C2"/>
    <w:multiLevelType w:val="hybridMultilevel"/>
    <w:tmpl w:val="261674EC"/>
    <w:styleLink w:val="ZZTablebullets"/>
    <w:lvl w:ilvl="0" w:tplc="24345FF6">
      <w:start w:val="1"/>
      <w:numFmt w:val="bullet"/>
      <w:pStyle w:val="RVtablebullet1"/>
      <w:lvlText w:val="&gt;"/>
      <w:lvlJc w:val="left"/>
      <w:pPr>
        <w:ind w:left="227" w:hanging="227"/>
      </w:pPr>
      <w:rPr>
        <w:rFonts w:ascii="Circular Std Book" w:hAnsi="Circular Std Book" w:hint="default"/>
      </w:rPr>
    </w:lvl>
    <w:lvl w:ilvl="1" w:tplc="F378E1C4">
      <w:numFmt w:val="bullet"/>
      <w:pStyle w:val="RVTableBullet2"/>
      <w:lvlText w:val="—"/>
      <w:lvlJc w:val="left"/>
      <w:pPr>
        <w:tabs>
          <w:tab w:val="num" w:pos="227"/>
        </w:tabs>
        <w:ind w:left="454" w:hanging="227"/>
      </w:pPr>
      <w:rPr>
        <w:rFonts w:ascii="Circular Std Book" w:eastAsia="Times" w:hAnsi="Circular Std Book" w:hint="default"/>
      </w:rPr>
    </w:lvl>
    <w:lvl w:ilvl="2" w:tplc="A8AE9EB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7D02345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33EE87F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69A09F9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6C2896D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A808DDA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1ABE576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hybridMultilevel"/>
    <w:tmpl w:val="54604F26"/>
    <w:styleLink w:val="ZZBullets"/>
    <w:lvl w:ilvl="0" w:tplc="30CE9BC4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 w:tplc="2416D4F8">
      <w:start w:val="1"/>
      <w:numFmt w:val="bullet"/>
      <w:lvlRestart w:val="0"/>
      <w:pStyle w:val="RV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 w:tplc="EE18B41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2E52781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CA4E8EA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DC1CD1C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17BCF42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20188B3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9688668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5FD208E"/>
    <w:multiLevelType w:val="hybridMultilevel"/>
    <w:tmpl w:val="62D604A0"/>
    <w:lvl w:ilvl="0" w:tplc="5FBA017A">
      <w:numFmt w:val="bullet"/>
      <w:pStyle w:val="RVbulletafternumbers2"/>
      <w:lvlText w:val="—"/>
      <w:lvlJc w:val="left"/>
      <w:pPr>
        <w:ind w:left="1514" w:hanging="360"/>
      </w:pPr>
      <w:rPr>
        <w:rFonts w:ascii="Circular Std Book" w:eastAsia="Times" w:hAnsi="Circular Std Book" w:hint="default"/>
      </w:rPr>
    </w:lvl>
    <w:lvl w:ilvl="1" w:tplc="F606DD06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D88ACC48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67B868F0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1E1A1FBC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D236F65E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5A6274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87F09704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F794A9DC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4" w15:restartNumberingAfterBreak="0">
    <w:nsid w:val="62E11260"/>
    <w:multiLevelType w:val="hybridMultilevel"/>
    <w:tmpl w:val="F492335A"/>
    <w:lvl w:ilvl="0" w:tplc="9814D26C">
      <w:start w:val="1"/>
      <w:numFmt w:val="bullet"/>
      <w:lvlText w:val="&gt;"/>
      <w:lvlJc w:val="left"/>
      <w:pPr>
        <w:ind w:left="284" w:hanging="284"/>
      </w:pPr>
      <w:rPr>
        <w:rFonts w:ascii="Circular Std Book" w:hAnsi="Circular Std Book" w:hint="default"/>
      </w:rPr>
    </w:lvl>
    <w:lvl w:ilvl="1" w:tplc="02782E4E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D9AC202A">
      <w:numFmt w:val="bullet"/>
      <w:pStyle w:val="RVBullet20"/>
      <w:lvlText w:val="—"/>
      <w:lvlJc w:val="left"/>
      <w:pPr>
        <w:ind w:left="567" w:hanging="283"/>
      </w:pPr>
      <w:rPr>
        <w:rFonts w:ascii="Circular Std Book" w:eastAsia="Times" w:hAnsi="Circular Std Book" w:hint="default"/>
      </w:rPr>
    </w:lvl>
    <w:lvl w:ilvl="3" w:tplc="378431EA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 w:tplc="33A48908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 w:tplc="790AE01A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 w:tplc="EB081158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 w:tplc="A70860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56A8F86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309259F"/>
    <w:multiLevelType w:val="hybridMultilevel"/>
    <w:tmpl w:val="866C5A8E"/>
    <w:styleLink w:val="ZZQuotebullets"/>
    <w:lvl w:ilvl="0" w:tplc="FEF6D46A">
      <w:start w:val="1"/>
      <w:numFmt w:val="bullet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 w:tplc="8DAC888C">
      <w:start w:val="1"/>
      <w:numFmt w:val="bullet"/>
      <w:lvlRestart w:val="0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 w:tplc="CA3CF87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1FF445F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B1627D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3318A30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88EA62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9D82078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EACB30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FB535BD"/>
    <w:multiLevelType w:val="hybridMultilevel"/>
    <w:tmpl w:val="8CA07BFE"/>
    <w:lvl w:ilvl="0" w:tplc="DAC0947C">
      <w:start w:val="16"/>
      <w:numFmt w:val="bullet"/>
      <w:lvlText w:val="-"/>
      <w:lvlJc w:val="left"/>
      <w:pPr>
        <w:ind w:left="720" w:hanging="360"/>
      </w:pPr>
      <w:rPr>
        <w:rFonts w:ascii="Montserrat Light" w:eastAsia="Times New Roman" w:hAnsi="Montserrat Light" w:cs="Times New Roman" w:hint="default"/>
      </w:rPr>
    </w:lvl>
    <w:lvl w:ilvl="1" w:tplc="CD6EA2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EEA9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2AB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E8FC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C62F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10A6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7485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B09A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1"/>
  </w:num>
  <w:num w:numId="4">
    <w:abstractNumId w:val="15"/>
  </w:num>
  <w:num w:numId="5">
    <w:abstractNumId w:val="9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4"/>
  </w:num>
  <w:num w:numId="10">
    <w:abstractNumId w:val="5"/>
  </w:num>
  <w:num w:numId="11">
    <w:abstractNumId w:val="13"/>
  </w:num>
  <w:num w:numId="12">
    <w:abstractNumId w:val="7"/>
  </w:num>
  <w:num w:numId="13">
    <w:abstractNumId w:val="1"/>
  </w:num>
  <w:num w:numId="14">
    <w:abstractNumId w:val="12"/>
  </w:num>
  <w:num w:numId="15">
    <w:abstractNumId w:val="9"/>
  </w:num>
  <w:num w:numId="16">
    <w:abstractNumId w:val="1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AxImxmamxiZm5ko6SsGpxcWZ+XkgBea1AIr/KcUsAAAA"/>
  </w:docVars>
  <w:rsids>
    <w:rsidRoot w:val="002C5BEB"/>
    <w:rsid w:val="00005151"/>
    <w:rsid w:val="000072B6"/>
    <w:rsid w:val="0001021B"/>
    <w:rsid w:val="0001073D"/>
    <w:rsid w:val="00011AEC"/>
    <w:rsid w:val="00011D89"/>
    <w:rsid w:val="00012499"/>
    <w:rsid w:val="0001356C"/>
    <w:rsid w:val="000138E3"/>
    <w:rsid w:val="000150B7"/>
    <w:rsid w:val="000154FD"/>
    <w:rsid w:val="00015C25"/>
    <w:rsid w:val="00020CF9"/>
    <w:rsid w:val="000226F1"/>
    <w:rsid w:val="000236FF"/>
    <w:rsid w:val="0002482F"/>
    <w:rsid w:val="00024D89"/>
    <w:rsid w:val="000250B6"/>
    <w:rsid w:val="000301E7"/>
    <w:rsid w:val="00030898"/>
    <w:rsid w:val="000321E8"/>
    <w:rsid w:val="00033D81"/>
    <w:rsid w:val="00035677"/>
    <w:rsid w:val="00035ED0"/>
    <w:rsid w:val="00041BF0"/>
    <w:rsid w:val="00043B59"/>
    <w:rsid w:val="0004536B"/>
    <w:rsid w:val="00046B68"/>
    <w:rsid w:val="00047CD6"/>
    <w:rsid w:val="000500B0"/>
    <w:rsid w:val="000527DD"/>
    <w:rsid w:val="0005308B"/>
    <w:rsid w:val="000530B2"/>
    <w:rsid w:val="00053CC5"/>
    <w:rsid w:val="0005744C"/>
    <w:rsid w:val="000578AA"/>
    <w:rsid w:val="000578B2"/>
    <w:rsid w:val="00060959"/>
    <w:rsid w:val="000663CD"/>
    <w:rsid w:val="00067662"/>
    <w:rsid w:val="00070A48"/>
    <w:rsid w:val="00071554"/>
    <w:rsid w:val="00071DFC"/>
    <w:rsid w:val="000733FE"/>
    <w:rsid w:val="00073408"/>
    <w:rsid w:val="00074219"/>
    <w:rsid w:val="00074ED5"/>
    <w:rsid w:val="00075DDF"/>
    <w:rsid w:val="00077E5F"/>
    <w:rsid w:val="00081377"/>
    <w:rsid w:val="00082D53"/>
    <w:rsid w:val="00083777"/>
    <w:rsid w:val="0008508E"/>
    <w:rsid w:val="0009113B"/>
    <w:rsid w:val="0009175E"/>
    <w:rsid w:val="00093402"/>
    <w:rsid w:val="00094DA3"/>
    <w:rsid w:val="000964ED"/>
    <w:rsid w:val="00096CD1"/>
    <w:rsid w:val="000A012C"/>
    <w:rsid w:val="000A0834"/>
    <w:rsid w:val="000A0EB9"/>
    <w:rsid w:val="000A186C"/>
    <w:rsid w:val="000A1AF6"/>
    <w:rsid w:val="000A1EA4"/>
    <w:rsid w:val="000A3A9B"/>
    <w:rsid w:val="000A6593"/>
    <w:rsid w:val="000A67D3"/>
    <w:rsid w:val="000B0329"/>
    <w:rsid w:val="000B081F"/>
    <w:rsid w:val="000B3EDB"/>
    <w:rsid w:val="000B543D"/>
    <w:rsid w:val="000B5BF7"/>
    <w:rsid w:val="000B6BC8"/>
    <w:rsid w:val="000C0303"/>
    <w:rsid w:val="000C3221"/>
    <w:rsid w:val="000C42EA"/>
    <w:rsid w:val="000C4546"/>
    <w:rsid w:val="000C4C1D"/>
    <w:rsid w:val="000C5802"/>
    <w:rsid w:val="000D1242"/>
    <w:rsid w:val="000D1E23"/>
    <w:rsid w:val="000D5831"/>
    <w:rsid w:val="000D5A6E"/>
    <w:rsid w:val="000D61B0"/>
    <w:rsid w:val="000E0970"/>
    <w:rsid w:val="000E196A"/>
    <w:rsid w:val="000E20DA"/>
    <w:rsid w:val="000E3CC7"/>
    <w:rsid w:val="000E3DBE"/>
    <w:rsid w:val="000E6BD4"/>
    <w:rsid w:val="000F092F"/>
    <w:rsid w:val="000F1F1E"/>
    <w:rsid w:val="000F2259"/>
    <w:rsid w:val="000F2B45"/>
    <w:rsid w:val="0010106B"/>
    <w:rsid w:val="0010392D"/>
    <w:rsid w:val="0010447F"/>
    <w:rsid w:val="001044E4"/>
    <w:rsid w:val="00104FE3"/>
    <w:rsid w:val="001120F7"/>
    <w:rsid w:val="00114D16"/>
    <w:rsid w:val="00120BD3"/>
    <w:rsid w:val="00120E2E"/>
    <w:rsid w:val="00121C65"/>
    <w:rsid w:val="00122FEA"/>
    <w:rsid w:val="001232BD"/>
    <w:rsid w:val="00124ED5"/>
    <w:rsid w:val="00125918"/>
    <w:rsid w:val="00125A1C"/>
    <w:rsid w:val="0012664C"/>
    <w:rsid w:val="001269B0"/>
    <w:rsid w:val="001276FA"/>
    <w:rsid w:val="00127CA3"/>
    <w:rsid w:val="00131867"/>
    <w:rsid w:val="001334F9"/>
    <w:rsid w:val="001353C8"/>
    <w:rsid w:val="00137F9F"/>
    <w:rsid w:val="00140ADF"/>
    <w:rsid w:val="00140FC5"/>
    <w:rsid w:val="00141DA0"/>
    <w:rsid w:val="00142C78"/>
    <w:rsid w:val="00143A0B"/>
    <w:rsid w:val="001447B3"/>
    <w:rsid w:val="00145735"/>
    <w:rsid w:val="001459F6"/>
    <w:rsid w:val="00152073"/>
    <w:rsid w:val="00152B34"/>
    <w:rsid w:val="00153A95"/>
    <w:rsid w:val="001544F7"/>
    <w:rsid w:val="00156598"/>
    <w:rsid w:val="00160128"/>
    <w:rsid w:val="00160167"/>
    <w:rsid w:val="001617F9"/>
    <w:rsid w:val="00161939"/>
    <w:rsid w:val="00161AA0"/>
    <w:rsid w:val="00162093"/>
    <w:rsid w:val="0016360C"/>
    <w:rsid w:val="001660E5"/>
    <w:rsid w:val="001713D2"/>
    <w:rsid w:val="0017172F"/>
    <w:rsid w:val="00171F8E"/>
    <w:rsid w:val="0017237B"/>
    <w:rsid w:val="00172BAF"/>
    <w:rsid w:val="00175A4F"/>
    <w:rsid w:val="001771DD"/>
    <w:rsid w:val="00177259"/>
    <w:rsid w:val="00177995"/>
    <w:rsid w:val="00177A8C"/>
    <w:rsid w:val="00182CC1"/>
    <w:rsid w:val="00186B33"/>
    <w:rsid w:val="00192F9D"/>
    <w:rsid w:val="00194A2D"/>
    <w:rsid w:val="00196EB8"/>
    <w:rsid w:val="00196EFB"/>
    <w:rsid w:val="0019729D"/>
    <w:rsid w:val="001975BC"/>
    <w:rsid w:val="001979FF"/>
    <w:rsid w:val="00197B17"/>
    <w:rsid w:val="001A06EB"/>
    <w:rsid w:val="001A076E"/>
    <w:rsid w:val="001A1C54"/>
    <w:rsid w:val="001A2BED"/>
    <w:rsid w:val="001A3858"/>
    <w:rsid w:val="001A3ACE"/>
    <w:rsid w:val="001A77A3"/>
    <w:rsid w:val="001A7D07"/>
    <w:rsid w:val="001B0177"/>
    <w:rsid w:val="001B19BC"/>
    <w:rsid w:val="001B247E"/>
    <w:rsid w:val="001B546C"/>
    <w:rsid w:val="001C16B3"/>
    <w:rsid w:val="001C277E"/>
    <w:rsid w:val="001C2A72"/>
    <w:rsid w:val="001C2DCA"/>
    <w:rsid w:val="001C4B60"/>
    <w:rsid w:val="001C514D"/>
    <w:rsid w:val="001D0780"/>
    <w:rsid w:val="001D099C"/>
    <w:rsid w:val="001D0B75"/>
    <w:rsid w:val="001D0FE5"/>
    <w:rsid w:val="001D2C11"/>
    <w:rsid w:val="001D39C1"/>
    <w:rsid w:val="001D3C09"/>
    <w:rsid w:val="001D44E8"/>
    <w:rsid w:val="001D60EC"/>
    <w:rsid w:val="001E1E49"/>
    <w:rsid w:val="001E44DF"/>
    <w:rsid w:val="001E6695"/>
    <w:rsid w:val="001E68A5"/>
    <w:rsid w:val="001E6BB0"/>
    <w:rsid w:val="001F256B"/>
    <w:rsid w:val="001F3826"/>
    <w:rsid w:val="001F3CD2"/>
    <w:rsid w:val="001F6E46"/>
    <w:rsid w:val="001F7C91"/>
    <w:rsid w:val="00200078"/>
    <w:rsid w:val="0020126F"/>
    <w:rsid w:val="002034D2"/>
    <w:rsid w:val="00204EFE"/>
    <w:rsid w:val="00205EFA"/>
    <w:rsid w:val="00205FE8"/>
    <w:rsid w:val="00206463"/>
    <w:rsid w:val="00206F2F"/>
    <w:rsid w:val="0021053D"/>
    <w:rsid w:val="002109D8"/>
    <w:rsid w:val="00210A92"/>
    <w:rsid w:val="002130A4"/>
    <w:rsid w:val="00216C03"/>
    <w:rsid w:val="002206CA"/>
    <w:rsid w:val="00220C04"/>
    <w:rsid w:val="0022278D"/>
    <w:rsid w:val="00226253"/>
    <w:rsid w:val="002268CC"/>
    <w:rsid w:val="0022701F"/>
    <w:rsid w:val="002333F5"/>
    <w:rsid w:val="00233724"/>
    <w:rsid w:val="002346BE"/>
    <w:rsid w:val="002352E2"/>
    <w:rsid w:val="00236E66"/>
    <w:rsid w:val="00240FC9"/>
    <w:rsid w:val="0024122B"/>
    <w:rsid w:val="00241F9C"/>
    <w:rsid w:val="002432E1"/>
    <w:rsid w:val="00244493"/>
    <w:rsid w:val="0024563A"/>
    <w:rsid w:val="00246207"/>
    <w:rsid w:val="00246A50"/>
    <w:rsid w:val="00246C5E"/>
    <w:rsid w:val="00247111"/>
    <w:rsid w:val="00250D78"/>
    <w:rsid w:val="00251343"/>
    <w:rsid w:val="002536A4"/>
    <w:rsid w:val="00253926"/>
    <w:rsid w:val="00254F58"/>
    <w:rsid w:val="0025752E"/>
    <w:rsid w:val="002620BC"/>
    <w:rsid w:val="00262802"/>
    <w:rsid w:val="0026313B"/>
    <w:rsid w:val="00263A90"/>
    <w:rsid w:val="00263E87"/>
    <w:rsid w:val="0026408B"/>
    <w:rsid w:val="00265467"/>
    <w:rsid w:val="00266C7B"/>
    <w:rsid w:val="00267C3E"/>
    <w:rsid w:val="002709BB"/>
    <w:rsid w:val="0027224A"/>
    <w:rsid w:val="0027241B"/>
    <w:rsid w:val="00273BAC"/>
    <w:rsid w:val="00274186"/>
    <w:rsid w:val="00275721"/>
    <w:rsid w:val="002763B3"/>
    <w:rsid w:val="002772A2"/>
    <w:rsid w:val="00277874"/>
    <w:rsid w:val="002802E3"/>
    <w:rsid w:val="00281F9A"/>
    <w:rsid w:val="0028213D"/>
    <w:rsid w:val="0028332F"/>
    <w:rsid w:val="00285273"/>
    <w:rsid w:val="0028560A"/>
    <w:rsid w:val="0028573C"/>
    <w:rsid w:val="002862F1"/>
    <w:rsid w:val="00286802"/>
    <w:rsid w:val="00291373"/>
    <w:rsid w:val="00291D27"/>
    <w:rsid w:val="00295856"/>
    <w:rsid w:val="0029597D"/>
    <w:rsid w:val="002962C3"/>
    <w:rsid w:val="00296C10"/>
    <w:rsid w:val="0029752B"/>
    <w:rsid w:val="002A132E"/>
    <w:rsid w:val="002A2AAC"/>
    <w:rsid w:val="002A2F1E"/>
    <w:rsid w:val="002A483C"/>
    <w:rsid w:val="002A4E6A"/>
    <w:rsid w:val="002B0C7C"/>
    <w:rsid w:val="002B1729"/>
    <w:rsid w:val="002B2D87"/>
    <w:rsid w:val="002B3353"/>
    <w:rsid w:val="002B36A2"/>
    <w:rsid w:val="002B36C7"/>
    <w:rsid w:val="002B4266"/>
    <w:rsid w:val="002B4DD4"/>
    <w:rsid w:val="002B5277"/>
    <w:rsid w:val="002B5375"/>
    <w:rsid w:val="002B6FFC"/>
    <w:rsid w:val="002B77C1"/>
    <w:rsid w:val="002B7AFB"/>
    <w:rsid w:val="002C03AC"/>
    <w:rsid w:val="002C2728"/>
    <w:rsid w:val="002C3415"/>
    <w:rsid w:val="002C5BEB"/>
    <w:rsid w:val="002C69DC"/>
    <w:rsid w:val="002D4204"/>
    <w:rsid w:val="002D4FD2"/>
    <w:rsid w:val="002D5006"/>
    <w:rsid w:val="002D6B80"/>
    <w:rsid w:val="002E01D0"/>
    <w:rsid w:val="002E051E"/>
    <w:rsid w:val="002E161D"/>
    <w:rsid w:val="002E3100"/>
    <w:rsid w:val="002E3D65"/>
    <w:rsid w:val="002E4224"/>
    <w:rsid w:val="002E6C95"/>
    <w:rsid w:val="002E75D3"/>
    <w:rsid w:val="002E7C36"/>
    <w:rsid w:val="002F044F"/>
    <w:rsid w:val="002F1C02"/>
    <w:rsid w:val="002F5F31"/>
    <w:rsid w:val="002F5F46"/>
    <w:rsid w:val="00301CB9"/>
    <w:rsid w:val="00302216"/>
    <w:rsid w:val="00303E53"/>
    <w:rsid w:val="00303E6B"/>
    <w:rsid w:val="00306E5F"/>
    <w:rsid w:val="0030771C"/>
    <w:rsid w:val="00307AC8"/>
    <w:rsid w:val="00307E14"/>
    <w:rsid w:val="0031091D"/>
    <w:rsid w:val="0031136B"/>
    <w:rsid w:val="00313A99"/>
    <w:rsid w:val="00314054"/>
    <w:rsid w:val="00316F27"/>
    <w:rsid w:val="0032017B"/>
    <w:rsid w:val="00321001"/>
    <w:rsid w:val="00322E4B"/>
    <w:rsid w:val="003259CD"/>
    <w:rsid w:val="00326C8B"/>
    <w:rsid w:val="00327870"/>
    <w:rsid w:val="0033238B"/>
    <w:rsid w:val="0033259D"/>
    <w:rsid w:val="003333D2"/>
    <w:rsid w:val="003337F9"/>
    <w:rsid w:val="003362FC"/>
    <w:rsid w:val="003406C6"/>
    <w:rsid w:val="003418CC"/>
    <w:rsid w:val="00343436"/>
    <w:rsid w:val="003459BD"/>
    <w:rsid w:val="0034682F"/>
    <w:rsid w:val="003504D6"/>
    <w:rsid w:val="00350D38"/>
    <w:rsid w:val="00351B36"/>
    <w:rsid w:val="0035207B"/>
    <w:rsid w:val="003573DE"/>
    <w:rsid w:val="00357B4E"/>
    <w:rsid w:val="0036063B"/>
    <w:rsid w:val="003609BB"/>
    <w:rsid w:val="00360A4B"/>
    <w:rsid w:val="00361513"/>
    <w:rsid w:val="003617BF"/>
    <w:rsid w:val="003633B5"/>
    <w:rsid w:val="00363F1F"/>
    <w:rsid w:val="00364F42"/>
    <w:rsid w:val="003716FD"/>
    <w:rsid w:val="0037204B"/>
    <w:rsid w:val="00373036"/>
    <w:rsid w:val="00373196"/>
    <w:rsid w:val="0037365D"/>
    <w:rsid w:val="003742CD"/>
    <w:rsid w:val="003744CF"/>
    <w:rsid w:val="00374717"/>
    <w:rsid w:val="0037676C"/>
    <w:rsid w:val="00380AEA"/>
    <w:rsid w:val="00381043"/>
    <w:rsid w:val="00382751"/>
    <w:rsid w:val="003829E5"/>
    <w:rsid w:val="003852AE"/>
    <w:rsid w:val="00387DC4"/>
    <w:rsid w:val="003956CC"/>
    <w:rsid w:val="00395C9A"/>
    <w:rsid w:val="003A28BB"/>
    <w:rsid w:val="003A2BFE"/>
    <w:rsid w:val="003A4943"/>
    <w:rsid w:val="003A51B8"/>
    <w:rsid w:val="003A6B67"/>
    <w:rsid w:val="003A7943"/>
    <w:rsid w:val="003B13B6"/>
    <w:rsid w:val="003B15E6"/>
    <w:rsid w:val="003B266C"/>
    <w:rsid w:val="003B4500"/>
    <w:rsid w:val="003B7BD6"/>
    <w:rsid w:val="003C08A2"/>
    <w:rsid w:val="003C2045"/>
    <w:rsid w:val="003C28E8"/>
    <w:rsid w:val="003C43A1"/>
    <w:rsid w:val="003C4FC0"/>
    <w:rsid w:val="003C4FCF"/>
    <w:rsid w:val="003C537F"/>
    <w:rsid w:val="003C55F4"/>
    <w:rsid w:val="003C7897"/>
    <w:rsid w:val="003C7A3F"/>
    <w:rsid w:val="003D0367"/>
    <w:rsid w:val="003D2766"/>
    <w:rsid w:val="003D3C23"/>
    <w:rsid w:val="003D3E8F"/>
    <w:rsid w:val="003D3FA8"/>
    <w:rsid w:val="003D57A2"/>
    <w:rsid w:val="003D6475"/>
    <w:rsid w:val="003D73FE"/>
    <w:rsid w:val="003E375C"/>
    <w:rsid w:val="003E4086"/>
    <w:rsid w:val="003E4564"/>
    <w:rsid w:val="003F0445"/>
    <w:rsid w:val="003F0CF0"/>
    <w:rsid w:val="003F14B1"/>
    <w:rsid w:val="003F1F95"/>
    <w:rsid w:val="003F2D99"/>
    <w:rsid w:val="003F3289"/>
    <w:rsid w:val="003F40B9"/>
    <w:rsid w:val="003F4DA2"/>
    <w:rsid w:val="004013C7"/>
    <w:rsid w:val="00401FA5"/>
    <w:rsid w:val="00401FCF"/>
    <w:rsid w:val="00402364"/>
    <w:rsid w:val="0040570E"/>
    <w:rsid w:val="00406285"/>
    <w:rsid w:val="0040628A"/>
    <w:rsid w:val="004071B2"/>
    <w:rsid w:val="00410C98"/>
    <w:rsid w:val="00413364"/>
    <w:rsid w:val="004148F9"/>
    <w:rsid w:val="00415B84"/>
    <w:rsid w:val="0042084E"/>
    <w:rsid w:val="00421717"/>
    <w:rsid w:val="00421781"/>
    <w:rsid w:val="00421EEF"/>
    <w:rsid w:val="00424B77"/>
    <w:rsid w:val="00424D65"/>
    <w:rsid w:val="0042702E"/>
    <w:rsid w:val="00427180"/>
    <w:rsid w:val="004303F8"/>
    <w:rsid w:val="00432A9D"/>
    <w:rsid w:val="004362EC"/>
    <w:rsid w:val="004402CC"/>
    <w:rsid w:val="00440749"/>
    <w:rsid w:val="00442C6C"/>
    <w:rsid w:val="00443768"/>
    <w:rsid w:val="00443CBE"/>
    <w:rsid w:val="00443E8A"/>
    <w:rsid w:val="004441BC"/>
    <w:rsid w:val="004468B4"/>
    <w:rsid w:val="00447BB2"/>
    <w:rsid w:val="0045230A"/>
    <w:rsid w:val="00453141"/>
    <w:rsid w:val="0045319D"/>
    <w:rsid w:val="004533C2"/>
    <w:rsid w:val="004544F1"/>
    <w:rsid w:val="004552DA"/>
    <w:rsid w:val="00457337"/>
    <w:rsid w:val="004574B6"/>
    <w:rsid w:val="00462E4F"/>
    <w:rsid w:val="00464368"/>
    <w:rsid w:val="004714C2"/>
    <w:rsid w:val="004718E9"/>
    <w:rsid w:val="0047372D"/>
    <w:rsid w:val="00473BA3"/>
    <w:rsid w:val="004743DD"/>
    <w:rsid w:val="00474CEA"/>
    <w:rsid w:val="004765E9"/>
    <w:rsid w:val="00476EF0"/>
    <w:rsid w:val="00480ACB"/>
    <w:rsid w:val="004821FF"/>
    <w:rsid w:val="00482671"/>
    <w:rsid w:val="0048343A"/>
    <w:rsid w:val="00483968"/>
    <w:rsid w:val="004848C3"/>
    <w:rsid w:val="00484F86"/>
    <w:rsid w:val="0048758D"/>
    <w:rsid w:val="004876BF"/>
    <w:rsid w:val="00490746"/>
    <w:rsid w:val="00490852"/>
    <w:rsid w:val="004918FC"/>
    <w:rsid w:val="00492F30"/>
    <w:rsid w:val="004946F4"/>
    <w:rsid w:val="0049487E"/>
    <w:rsid w:val="00497BF2"/>
    <w:rsid w:val="004A00D3"/>
    <w:rsid w:val="004A160D"/>
    <w:rsid w:val="004A20ED"/>
    <w:rsid w:val="004A3E81"/>
    <w:rsid w:val="004A5C62"/>
    <w:rsid w:val="004A6B71"/>
    <w:rsid w:val="004A707D"/>
    <w:rsid w:val="004A7346"/>
    <w:rsid w:val="004B194E"/>
    <w:rsid w:val="004B437D"/>
    <w:rsid w:val="004C1310"/>
    <w:rsid w:val="004C6EEE"/>
    <w:rsid w:val="004C702B"/>
    <w:rsid w:val="004D0033"/>
    <w:rsid w:val="004D016B"/>
    <w:rsid w:val="004D1B22"/>
    <w:rsid w:val="004D36F2"/>
    <w:rsid w:val="004E04CE"/>
    <w:rsid w:val="004E0797"/>
    <w:rsid w:val="004E1106"/>
    <w:rsid w:val="004E1139"/>
    <w:rsid w:val="004E138F"/>
    <w:rsid w:val="004E2E24"/>
    <w:rsid w:val="004E4649"/>
    <w:rsid w:val="004E489D"/>
    <w:rsid w:val="004E5C2B"/>
    <w:rsid w:val="004E7BF1"/>
    <w:rsid w:val="004F00DD"/>
    <w:rsid w:val="004F1F05"/>
    <w:rsid w:val="004F2133"/>
    <w:rsid w:val="004F55F1"/>
    <w:rsid w:val="004F584C"/>
    <w:rsid w:val="004F6936"/>
    <w:rsid w:val="005038A4"/>
    <w:rsid w:val="00503BE6"/>
    <w:rsid w:val="00503DC6"/>
    <w:rsid w:val="005043C8"/>
    <w:rsid w:val="00504852"/>
    <w:rsid w:val="00506F5D"/>
    <w:rsid w:val="00510B5F"/>
    <w:rsid w:val="00510D8E"/>
    <w:rsid w:val="0051172F"/>
    <w:rsid w:val="00511FFD"/>
    <w:rsid w:val="005126D0"/>
    <w:rsid w:val="00513E9E"/>
    <w:rsid w:val="0051568D"/>
    <w:rsid w:val="00517419"/>
    <w:rsid w:val="005216AD"/>
    <w:rsid w:val="00524D2F"/>
    <w:rsid w:val="00525F04"/>
    <w:rsid w:val="00526A40"/>
    <w:rsid w:val="00526C15"/>
    <w:rsid w:val="00527860"/>
    <w:rsid w:val="0053428C"/>
    <w:rsid w:val="0053543E"/>
    <w:rsid w:val="0053636C"/>
    <w:rsid w:val="00536499"/>
    <w:rsid w:val="005374FC"/>
    <w:rsid w:val="005406C2"/>
    <w:rsid w:val="00542CBD"/>
    <w:rsid w:val="00543903"/>
    <w:rsid w:val="00543F11"/>
    <w:rsid w:val="005449EC"/>
    <w:rsid w:val="0054527E"/>
    <w:rsid w:val="00545EEC"/>
    <w:rsid w:val="00547A95"/>
    <w:rsid w:val="00547EB4"/>
    <w:rsid w:val="0055063F"/>
    <w:rsid w:val="00550DD0"/>
    <w:rsid w:val="00551D81"/>
    <w:rsid w:val="0055249C"/>
    <w:rsid w:val="0055272E"/>
    <w:rsid w:val="0055534F"/>
    <w:rsid w:val="00562B22"/>
    <w:rsid w:val="0056496C"/>
    <w:rsid w:val="00567BB6"/>
    <w:rsid w:val="00572031"/>
    <w:rsid w:val="00572282"/>
    <w:rsid w:val="00572A30"/>
    <w:rsid w:val="0057419B"/>
    <w:rsid w:val="00574E65"/>
    <w:rsid w:val="00576E84"/>
    <w:rsid w:val="005772D0"/>
    <w:rsid w:val="005772E8"/>
    <w:rsid w:val="00581994"/>
    <w:rsid w:val="00582B8C"/>
    <w:rsid w:val="005853F2"/>
    <w:rsid w:val="005863D2"/>
    <w:rsid w:val="0058757E"/>
    <w:rsid w:val="00587A56"/>
    <w:rsid w:val="005906D5"/>
    <w:rsid w:val="00594266"/>
    <w:rsid w:val="00596A4B"/>
    <w:rsid w:val="00597507"/>
    <w:rsid w:val="005A0AF0"/>
    <w:rsid w:val="005A5144"/>
    <w:rsid w:val="005A5784"/>
    <w:rsid w:val="005B1883"/>
    <w:rsid w:val="005B1C6D"/>
    <w:rsid w:val="005B1EBC"/>
    <w:rsid w:val="005B21B6"/>
    <w:rsid w:val="005B3A08"/>
    <w:rsid w:val="005B6B5E"/>
    <w:rsid w:val="005B777D"/>
    <w:rsid w:val="005B7A63"/>
    <w:rsid w:val="005C0955"/>
    <w:rsid w:val="005C13B5"/>
    <w:rsid w:val="005C26EA"/>
    <w:rsid w:val="005C3035"/>
    <w:rsid w:val="005C49DA"/>
    <w:rsid w:val="005C50F3"/>
    <w:rsid w:val="005C5274"/>
    <w:rsid w:val="005C54B5"/>
    <w:rsid w:val="005C5D80"/>
    <w:rsid w:val="005C5D91"/>
    <w:rsid w:val="005D07B8"/>
    <w:rsid w:val="005D4A0F"/>
    <w:rsid w:val="005D4E56"/>
    <w:rsid w:val="005D51E8"/>
    <w:rsid w:val="005D6597"/>
    <w:rsid w:val="005E14E7"/>
    <w:rsid w:val="005E26A3"/>
    <w:rsid w:val="005E42DC"/>
    <w:rsid w:val="005E447E"/>
    <w:rsid w:val="005E5F51"/>
    <w:rsid w:val="005E61FD"/>
    <w:rsid w:val="005E6565"/>
    <w:rsid w:val="005F0775"/>
    <w:rsid w:val="005F0CF5"/>
    <w:rsid w:val="005F1797"/>
    <w:rsid w:val="005F21EB"/>
    <w:rsid w:val="005F6454"/>
    <w:rsid w:val="005F6DB3"/>
    <w:rsid w:val="0060440C"/>
    <w:rsid w:val="00604CD7"/>
    <w:rsid w:val="0060541F"/>
    <w:rsid w:val="00605604"/>
    <w:rsid w:val="00605908"/>
    <w:rsid w:val="00607D76"/>
    <w:rsid w:val="006102C8"/>
    <w:rsid w:val="00610D7C"/>
    <w:rsid w:val="00610F40"/>
    <w:rsid w:val="00611B28"/>
    <w:rsid w:val="00612BAC"/>
    <w:rsid w:val="00613414"/>
    <w:rsid w:val="006148FF"/>
    <w:rsid w:val="00614D40"/>
    <w:rsid w:val="006158FA"/>
    <w:rsid w:val="00620154"/>
    <w:rsid w:val="00620214"/>
    <w:rsid w:val="00622495"/>
    <w:rsid w:val="0062408D"/>
    <w:rsid w:val="006240CC"/>
    <w:rsid w:val="00624946"/>
    <w:rsid w:val="006254F8"/>
    <w:rsid w:val="00627DA7"/>
    <w:rsid w:val="00631925"/>
    <w:rsid w:val="006346AF"/>
    <w:rsid w:val="006358B4"/>
    <w:rsid w:val="006419AA"/>
    <w:rsid w:val="006428CC"/>
    <w:rsid w:val="00644B1F"/>
    <w:rsid w:val="00644B7E"/>
    <w:rsid w:val="006454E6"/>
    <w:rsid w:val="00646235"/>
    <w:rsid w:val="00646A68"/>
    <w:rsid w:val="0065092E"/>
    <w:rsid w:val="00650EDD"/>
    <w:rsid w:val="0065323C"/>
    <w:rsid w:val="006532F8"/>
    <w:rsid w:val="006557A7"/>
    <w:rsid w:val="00656290"/>
    <w:rsid w:val="00657C79"/>
    <w:rsid w:val="006609B7"/>
    <w:rsid w:val="006609F9"/>
    <w:rsid w:val="00661892"/>
    <w:rsid w:val="006621D7"/>
    <w:rsid w:val="0066302A"/>
    <w:rsid w:val="00666702"/>
    <w:rsid w:val="00666CF0"/>
    <w:rsid w:val="00670597"/>
    <w:rsid w:val="006706D0"/>
    <w:rsid w:val="00671F63"/>
    <w:rsid w:val="00673357"/>
    <w:rsid w:val="006741AE"/>
    <w:rsid w:val="00677574"/>
    <w:rsid w:val="00677B41"/>
    <w:rsid w:val="00681270"/>
    <w:rsid w:val="0068454C"/>
    <w:rsid w:val="006875C6"/>
    <w:rsid w:val="00691B62"/>
    <w:rsid w:val="00692D0B"/>
    <w:rsid w:val="006933B5"/>
    <w:rsid w:val="00693BE7"/>
    <w:rsid w:val="00693D14"/>
    <w:rsid w:val="0069539B"/>
    <w:rsid w:val="006A18C2"/>
    <w:rsid w:val="006A2FD1"/>
    <w:rsid w:val="006A39F6"/>
    <w:rsid w:val="006A4DF4"/>
    <w:rsid w:val="006A7DD7"/>
    <w:rsid w:val="006B077C"/>
    <w:rsid w:val="006B0BDE"/>
    <w:rsid w:val="006B1D67"/>
    <w:rsid w:val="006B4A92"/>
    <w:rsid w:val="006B4F31"/>
    <w:rsid w:val="006B57E0"/>
    <w:rsid w:val="006B64B5"/>
    <w:rsid w:val="006B654C"/>
    <w:rsid w:val="006B6803"/>
    <w:rsid w:val="006B6B71"/>
    <w:rsid w:val="006C16E3"/>
    <w:rsid w:val="006C38F0"/>
    <w:rsid w:val="006C70A4"/>
    <w:rsid w:val="006C7F22"/>
    <w:rsid w:val="006D0F16"/>
    <w:rsid w:val="006D1582"/>
    <w:rsid w:val="006D2A3F"/>
    <w:rsid w:val="006D2FBC"/>
    <w:rsid w:val="006D5DA4"/>
    <w:rsid w:val="006D67BE"/>
    <w:rsid w:val="006E138B"/>
    <w:rsid w:val="006E2457"/>
    <w:rsid w:val="006E2905"/>
    <w:rsid w:val="006E31E0"/>
    <w:rsid w:val="006E696E"/>
    <w:rsid w:val="006E78BF"/>
    <w:rsid w:val="006F0888"/>
    <w:rsid w:val="006F0B43"/>
    <w:rsid w:val="006F1FDC"/>
    <w:rsid w:val="006F2514"/>
    <w:rsid w:val="006F2CB4"/>
    <w:rsid w:val="006F6B8C"/>
    <w:rsid w:val="00700127"/>
    <w:rsid w:val="007001AD"/>
    <w:rsid w:val="007006C8"/>
    <w:rsid w:val="007013EF"/>
    <w:rsid w:val="00705858"/>
    <w:rsid w:val="00705EEB"/>
    <w:rsid w:val="00706409"/>
    <w:rsid w:val="00707B28"/>
    <w:rsid w:val="007126A0"/>
    <w:rsid w:val="007155F1"/>
    <w:rsid w:val="00715CC6"/>
    <w:rsid w:val="007173CA"/>
    <w:rsid w:val="007177D0"/>
    <w:rsid w:val="007216AA"/>
    <w:rsid w:val="00721AB5"/>
    <w:rsid w:val="00721CFB"/>
    <w:rsid w:val="00721DEF"/>
    <w:rsid w:val="00723C55"/>
    <w:rsid w:val="0072426F"/>
    <w:rsid w:val="00724A43"/>
    <w:rsid w:val="00725807"/>
    <w:rsid w:val="007346E4"/>
    <w:rsid w:val="00736AA8"/>
    <w:rsid w:val="00737D8A"/>
    <w:rsid w:val="0074001C"/>
    <w:rsid w:val="00740F22"/>
    <w:rsid w:val="00741C7F"/>
    <w:rsid w:val="00741F1A"/>
    <w:rsid w:val="007436C6"/>
    <w:rsid w:val="00743740"/>
    <w:rsid w:val="007450F8"/>
    <w:rsid w:val="00745D66"/>
    <w:rsid w:val="007461F0"/>
    <w:rsid w:val="0074696E"/>
    <w:rsid w:val="00750135"/>
    <w:rsid w:val="00750EC2"/>
    <w:rsid w:val="00752B28"/>
    <w:rsid w:val="00754B7F"/>
    <w:rsid w:val="00754E36"/>
    <w:rsid w:val="0075633D"/>
    <w:rsid w:val="00761389"/>
    <w:rsid w:val="00761F12"/>
    <w:rsid w:val="00761F1D"/>
    <w:rsid w:val="00763139"/>
    <w:rsid w:val="00764C76"/>
    <w:rsid w:val="00765DC6"/>
    <w:rsid w:val="00770081"/>
    <w:rsid w:val="00770F37"/>
    <w:rsid w:val="007711A0"/>
    <w:rsid w:val="00771404"/>
    <w:rsid w:val="0077140F"/>
    <w:rsid w:val="0077289E"/>
    <w:rsid w:val="00772D5E"/>
    <w:rsid w:val="00773CCA"/>
    <w:rsid w:val="00776928"/>
    <w:rsid w:val="00776A70"/>
    <w:rsid w:val="00783C19"/>
    <w:rsid w:val="00783DC6"/>
    <w:rsid w:val="00785523"/>
    <w:rsid w:val="00785677"/>
    <w:rsid w:val="00785857"/>
    <w:rsid w:val="00786F16"/>
    <w:rsid w:val="00790569"/>
    <w:rsid w:val="00790FB5"/>
    <w:rsid w:val="00791BD7"/>
    <w:rsid w:val="007933F7"/>
    <w:rsid w:val="00794B6C"/>
    <w:rsid w:val="00796E20"/>
    <w:rsid w:val="00796F5D"/>
    <w:rsid w:val="00797C32"/>
    <w:rsid w:val="007A11E8"/>
    <w:rsid w:val="007A1D76"/>
    <w:rsid w:val="007B0914"/>
    <w:rsid w:val="007B0C67"/>
    <w:rsid w:val="007B1374"/>
    <w:rsid w:val="007B589F"/>
    <w:rsid w:val="007B6186"/>
    <w:rsid w:val="007B73BC"/>
    <w:rsid w:val="007C20B9"/>
    <w:rsid w:val="007C7301"/>
    <w:rsid w:val="007C7859"/>
    <w:rsid w:val="007D1F1B"/>
    <w:rsid w:val="007D2BDE"/>
    <w:rsid w:val="007D2FB6"/>
    <w:rsid w:val="007D3EE8"/>
    <w:rsid w:val="007D49EB"/>
    <w:rsid w:val="007E0A0C"/>
    <w:rsid w:val="007E0DE2"/>
    <w:rsid w:val="007E13D0"/>
    <w:rsid w:val="007E3B98"/>
    <w:rsid w:val="007E417A"/>
    <w:rsid w:val="007E7A13"/>
    <w:rsid w:val="007E7A47"/>
    <w:rsid w:val="007F0430"/>
    <w:rsid w:val="007F1074"/>
    <w:rsid w:val="007F31B6"/>
    <w:rsid w:val="007F328A"/>
    <w:rsid w:val="007F34F3"/>
    <w:rsid w:val="007F3D2E"/>
    <w:rsid w:val="007F4A32"/>
    <w:rsid w:val="007F546C"/>
    <w:rsid w:val="007F625F"/>
    <w:rsid w:val="007F665E"/>
    <w:rsid w:val="007F7204"/>
    <w:rsid w:val="007F7CE6"/>
    <w:rsid w:val="00800412"/>
    <w:rsid w:val="00800CF8"/>
    <w:rsid w:val="0080487B"/>
    <w:rsid w:val="00804C73"/>
    <w:rsid w:val="0080587B"/>
    <w:rsid w:val="00805F04"/>
    <w:rsid w:val="00806468"/>
    <w:rsid w:val="00810DCF"/>
    <w:rsid w:val="008112B3"/>
    <w:rsid w:val="0081371A"/>
    <w:rsid w:val="008138FE"/>
    <w:rsid w:val="008155F0"/>
    <w:rsid w:val="00816735"/>
    <w:rsid w:val="00820141"/>
    <w:rsid w:val="00820E0C"/>
    <w:rsid w:val="008224EC"/>
    <w:rsid w:val="0082366F"/>
    <w:rsid w:val="00823A21"/>
    <w:rsid w:val="008252FA"/>
    <w:rsid w:val="008336EC"/>
    <w:rsid w:val="008338A2"/>
    <w:rsid w:val="00833A9F"/>
    <w:rsid w:val="00834121"/>
    <w:rsid w:val="008347B4"/>
    <w:rsid w:val="00834969"/>
    <w:rsid w:val="00836FAF"/>
    <w:rsid w:val="008379D3"/>
    <w:rsid w:val="00841945"/>
    <w:rsid w:val="00841AA9"/>
    <w:rsid w:val="00844FB4"/>
    <w:rsid w:val="00845EFD"/>
    <w:rsid w:val="00847064"/>
    <w:rsid w:val="00847682"/>
    <w:rsid w:val="00847871"/>
    <w:rsid w:val="0085080D"/>
    <w:rsid w:val="00850B3E"/>
    <w:rsid w:val="00850D47"/>
    <w:rsid w:val="00853EE4"/>
    <w:rsid w:val="00855535"/>
    <w:rsid w:val="0085687A"/>
    <w:rsid w:val="00857C5A"/>
    <w:rsid w:val="0086243C"/>
    <w:rsid w:val="00862500"/>
    <w:rsid w:val="0086255E"/>
    <w:rsid w:val="008633F0"/>
    <w:rsid w:val="00867D9D"/>
    <w:rsid w:val="008712E9"/>
    <w:rsid w:val="00872337"/>
    <w:rsid w:val="00872E0A"/>
    <w:rsid w:val="00872FB2"/>
    <w:rsid w:val="008736D7"/>
    <w:rsid w:val="00875285"/>
    <w:rsid w:val="0087624D"/>
    <w:rsid w:val="008801CD"/>
    <w:rsid w:val="00882663"/>
    <w:rsid w:val="0088474E"/>
    <w:rsid w:val="00884B62"/>
    <w:rsid w:val="008851BD"/>
    <w:rsid w:val="0088529C"/>
    <w:rsid w:val="008870BA"/>
    <w:rsid w:val="00887903"/>
    <w:rsid w:val="00887F07"/>
    <w:rsid w:val="00890AD2"/>
    <w:rsid w:val="0089270A"/>
    <w:rsid w:val="008927A1"/>
    <w:rsid w:val="0089304B"/>
    <w:rsid w:val="008933D6"/>
    <w:rsid w:val="00893AF6"/>
    <w:rsid w:val="00894BC4"/>
    <w:rsid w:val="008976C4"/>
    <w:rsid w:val="008A0CB2"/>
    <w:rsid w:val="008A10BA"/>
    <w:rsid w:val="008A305C"/>
    <w:rsid w:val="008A5ABB"/>
    <w:rsid w:val="008A5B32"/>
    <w:rsid w:val="008A6AE3"/>
    <w:rsid w:val="008A6F1B"/>
    <w:rsid w:val="008A79E5"/>
    <w:rsid w:val="008B08C2"/>
    <w:rsid w:val="008B1AE8"/>
    <w:rsid w:val="008B2EE4"/>
    <w:rsid w:val="008B4D3D"/>
    <w:rsid w:val="008B57C7"/>
    <w:rsid w:val="008B59A0"/>
    <w:rsid w:val="008B63E1"/>
    <w:rsid w:val="008B764D"/>
    <w:rsid w:val="008C2F92"/>
    <w:rsid w:val="008C4381"/>
    <w:rsid w:val="008C7E3B"/>
    <w:rsid w:val="008D2846"/>
    <w:rsid w:val="008D3022"/>
    <w:rsid w:val="008D4236"/>
    <w:rsid w:val="008D462F"/>
    <w:rsid w:val="008D6DCF"/>
    <w:rsid w:val="008D7326"/>
    <w:rsid w:val="008E4376"/>
    <w:rsid w:val="008E4890"/>
    <w:rsid w:val="008E5A64"/>
    <w:rsid w:val="008E7A0A"/>
    <w:rsid w:val="008E7B49"/>
    <w:rsid w:val="008F0C15"/>
    <w:rsid w:val="008F59F6"/>
    <w:rsid w:val="008F5C1D"/>
    <w:rsid w:val="008F69DB"/>
    <w:rsid w:val="00900060"/>
    <w:rsid w:val="00900719"/>
    <w:rsid w:val="009017AC"/>
    <w:rsid w:val="00903EB9"/>
    <w:rsid w:val="00904A1C"/>
    <w:rsid w:val="00905030"/>
    <w:rsid w:val="00905890"/>
    <w:rsid w:val="00905F48"/>
    <w:rsid w:val="00906490"/>
    <w:rsid w:val="00910671"/>
    <w:rsid w:val="009111B2"/>
    <w:rsid w:val="00911924"/>
    <w:rsid w:val="009128EF"/>
    <w:rsid w:val="0091461D"/>
    <w:rsid w:val="00916F4E"/>
    <w:rsid w:val="009248BA"/>
    <w:rsid w:val="00924AE1"/>
    <w:rsid w:val="00925CE6"/>
    <w:rsid w:val="009269B1"/>
    <w:rsid w:val="0092724D"/>
    <w:rsid w:val="0093338F"/>
    <w:rsid w:val="00933949"/>
    <w:rsid w:val="00933A21"/>
    <w:rsid w:val="009376F7"/>
    <w:rsid w:val="00937BD9"/>
    <w:rsid w:val="00942D13"/>
    <w:rsid w:val="009435AA"/>
    <w:rsid w:val="00950E2C"/>
    <w:rsid w:val="00951D50"/>
    <w:rsid w:val="009525EB"/>
    <w:rsid w:val="00954874"/>
    <w:rsid w:val="00956275"/>
    <w:rsid w:val="00957761"/>
    <w:rsid w:val="00961400"/>
    <w:rsid w:val="00961F51"/>
    <w:rsid w:val="00963646"/>
    <w:rsid w:val="00964325"/>
    <w:rsid w:val="009643D1"/>
    <w:rsid w:val="0096632D"/>
    <w:rsid w:val="009666C3"/>
    <w:rsid w:val="009669FB"/>
    <w:rsid w:val="00966B9C"/>
    <w:rsid w:val="00970AF2"/>
    <w:rsid w:val="0097226A"/>
    <w:rsid w:val="0097236C"/>
    <w:rsid w:val="00972B46"/>
    <w:rsid w:val="00973CBF"/>
    <w:rsid w:val="0097559F"/>
    <w:rsid w:val="0097603E"/>
    <w:rsid w:val="0098131A"/>
    <w:rsid w:val="00981963"/>
    <w:rsid w:val="009820A7"/>
    <w:rsid w:val="009823C0"/>
    <w:rsid w:val="00983A66"/>
    <w:rsid w:val="009853E1"/>
    <w:rsid w:val="009862A8"/>
    <w:rsid w:val="009862CB"/>
    <w:rsid w:val="00986E6B"/>
    <w:rsid w:val="00990187"/>
    <w:rsid w:val="00990E9D"/>
    <w:rsid w:val="009916E1"/>
    <w:rsid w:val="00991769"/>
    <w:rsid w:val="00991E9D"/>
    <w:rsid w:val="00994386"/>
    <w:rsid w:val="009943D4"/>
    <w:rsid w:val="00996B24"/>
    <w:rsid w:val="009A076D"/>
    <w:rsid w:val="009A13D8"/>
    <w:rsid w:val="009A279E"/>
    <w:rsid w:val="009A43C5"/>
    <w:rsid w:val="009A71C4"/>
    <w:rsid w:val="009B0A6F"/>
    <w:rsid w:val="009B0A94"/>
    <w:rsid w:val="009B3BA5"/>
    <w:rsid w:val="009B3FBD"/>
    <w:rsid w:val="009B4917"/>
    <w:rsid w:val="009B53E2"/>
    <w:rsid w:val="009B59E9"/>
    <w:rsid w:val="009B5C59"/>
    <w:rsid w:val="009B70AA"/>
    <w:rsid w:val="009C10D2"/>
    <w:rsid w:val="009C5E77"/>
    <w:rsid w:val="009C6226"/>
    <w:rsid w:val="009C72FF"/>
    <w:rsid w:val="009C7995"/>
    <w:rsid w:val="009C7A7E"/>
    <w:rsid w:val="009D02E8"/>
    <w:rsid w:val="009D15B5"/>
    <w:rsid w:val="009D2B37"/>
    <w:rsid w:val="009D51D0"/>
    <w:rsid w:val="009D553E"/>
    <w:rsid w:val="009D66FA"/>
    <w:rsid w:val="009D70A4"/>
    <w:rsid w:val="009D7C49"/>
    <w:rsid w:val="009E08D1"/>
    <w:rsid w:val="009E11C7"/>
    <w:rsid w:val="009E1B95"/>
    <w:rsid w:val="009E3373"/>
    <w:rsid w:val="009E496F"/>
    <w:rsid w:val="009E4B0D"/>
    <w:rsid w:val="009E5A47"/>
    <w:rsid w:val="009E7F92"/>
    <w:rsid w:val="009F02A3"/>
    <w:rsid w:val="009F0681"/>
    <w:rsid w:val="009F2F27"/>
    <w:rsid w:val="009F34AA"/>
    <w:rsid w:val="009F4016"/>
    <w:rsid w:val="009F4A6A"/>
    <w:rsid w:val="009F53F1"/>
    <w:rsid w:val="009F56F3"/>
    <w:rsid w:val="009F5EA2"/>
    <w:rsid w:val="009F6BCB"/>
    <w:rsid w:val="009F7B78"/>
    <w:rsid w:val="00A00389"/>
    <w:rsid w:val="00A0057A"/>
    <w:rsid w:val="00A01178"/>
    <w:rsid w:val="00A0269A"/>
    <w:rsid w:val="00A067E3"/>
    <w:rsid w:val="00A0776B"/>
    <w:rsid w:val="00A11421"/>
    <w:rsid w:val="00A14817"/>
    <w:rsid w:val="00A157B1"/>
    <w:rsid w:val="00A22229"/>
    <w:rsid w:val="00A233DA"/>
    <w:rsid w:val="00A23853"/>
    <w:rsid w:val="00A23E5F"/>
    <w:rsid w:val="00A260AD"/>
    <w:rsid w:val="00A2646D"/>
    <w:rsid w:val="00A2658E"/>
    <w:rsid w:val="00A2749A"/>
    <w:rsid w:val="00A31AA3"/>
    <w:rsid w:val="00A32E2B"/>
    <w:rsid w:val="00A32F72"/>
    <w:rsid w:val="00A330BB"/>
    <w:rsid w:val="00A34434"/>
    <w:rsid w:val="00A3581C"/>
    <w:rsid w:val="00A37CFA"/>
    <w:rsid w:val="00A4134B"/>
    <w:rsid w:val="00A41C8E"/>
    <w:rsid w:val="00A44882"/>
    <w:rsid w:val="00A47DA9"/>
    <w:rsid w:val="00A51045"/>
    <w:rsid w:val="00A52852"/>
    <w:rsid w:val="00A54715"/>
    <w:rsid w:val="00A55F62"/>
    <w:rsid w:val="00A562AC"/>
    <w:rsid w:val="00A6061C"/>
    <w:rsid w:val="00A62D44"/>
    <w:rsid w:val="00A658FE"/>
    <w:rsid w:val="00A659AE"/>
    <w:rsid w:val="00A660FE"/>
    <w:rsid w:val="00A66DC1"/>
    <w:rsid w:val="00A67263"/>
    <w:rsid w:val="00A676B6"/>
    <w:rsid w:val="00A7161C"/>
    <w:rsid w:val="00A751A4"/>
    <w:rsid w:val="00A77AA3"/>
    <w:rsid w:val="00A81F82"/>
    <w:rsid w:val="00A84949"/>
    <w:rsid w:val="00A854EB"/>
    <w:rsid w:val="00A872E5"/>
    <w:rsid w:val="00A87559"/>
    <w:rsid w:val="00A87FF1"/>
    <w:rsid w:val="00A91406"/>
    <w:rsid w:val="00A92C1F"/>
    <w:rsid w:val="00A96D14"/>
    <w:rsid w:val="00A96E65"/>
    <w:rsid w:val="00A97C72"/>
    <w:rsid w:val="00AA63D4"/>
    <w:rsid w:val="00AB06E8"/>
    <w:rsid w:val="00AB1CD3"/>
    <w:rsid w:val="00AB352F"/>
    <w:rsid w:val="00AB7D86"/>
    <w:rsid w:val="00AC0CC5"/>
    <w:rsid w:val="00AC274B"/>
    <w:rsid w:val="00AC29F7"/>
    <w:rsid w:val="00AC2F00"/>
    <w:rsid w:val="00AC3542"/>
    <w:rsid w:val="00AC4764"/>
    <w:rsid w:val="00AC6220"/>
    <w:rsid w:val="00AC62BE"/>
    <w:rsid w:val="00AC6D36"/>
    <w:rsid w:val="00AD0CBA"/>
    <w:rsid w:val="00AD26E2"/>
    <w:rsid w:val="00AD5D16"/>
    <w:rsid w:val="00AD784C"/>
    <w:rsid w:val="00AE126A"/>
    <w:rsid w:val="00AE21A0"/>
    <w:rsid w:val="00AE3005"/>
    <w:rsid w:val="00AE3BD5"/>
    <w:rsid w:val="00AE59A0"/>
    <w:rsid w:val="00AE6EC0"/>
    <w:rsid w:val="00AF0C57"/>
    <w:rsid w:val="00AF166C"/>
    <w:rsid w:val="00AF1AF9"/>
    <w:rsid w:val="00AF26F3"/>
    <w:rsid w:val="00AF5F04"/>
    <w:rsid w:val="00B00672"/>
    <w:rsid w:val="00B01B4D"/>
    <w:rsid w:val="00B0362E"/>
    <w:rsid w:val="00B038C8"/>
    <w:rsid w:val="00B06571"/>
    <w:rsid w:val="00B068BA"/>
    <w:rsid w:val="00B13851"/>
    <w:rsid w:val="00B13B1C"/>
    <w:rsid w:val="00B15913"/>
    <w:rsid w:val="00B2160A"/>
    <w:rsid w:val="00B22291"/>
    <w:rsid w:val="00B23F9A"/>
    <w:rsid w:val="00B2417B"/>
    <w:rsid w:val="00B24E6F"/>
    <w:rsid w:val="00B2517C"/>
    <w:rsid w:val="00B26CB5"/>
    <w:rsid w:val="00B2752E"/>
    <w:rsid w:val="00B307CC"/>
    <w:rsid w:val="00B3266E"/>
    <w:rsid w:val="00B326B7"/>
    <w:rsid w:val="00B41E57"/>
    <w:rsid w:val="00B431E8"/>
    <w:rsid w:val="00B437B7"/>
    <w:rsid w:val="00B45141"/>
    <w:rsid w:val="00B45F25"/>
    <w:rsid w:val="00B46ACC"/>
    <w:rsid w:val="00B5121E"/>
    <w:rsid w:val="00B5273A"/>
    <w:rsid w:val="00B54FBA"/>
    <w:rsid w:val="00B56ECA"/>
    <w:rsid w:val="00B57329"/>
    <w:rsid w:val="00B60267"/>
    <w:rsid w:val="00B609C8"/>
    <w:rsid w:val="00B60E61"/>
    <w:rsid w:val="00B616E8"/>
    <w:rsid w:val="00B621A3"/>
    <w:rsid w:val="00B62B50"/>
    <w:rsid w:val="00B635B7"/>
    <w:rsid w:val="00B63AE8"/>
    <w:rsid w:val="00B63C8B"/>
    <w:rsid w:val="00B64A93"/>
    <w:rsid w:val="00B65950"/>
    <w:rsid w:val="00B66D83"/>
    <w:rsid w:val="00B672C0"/>
    <w:rsid w:val="00B73FC9"/>
    <w:rsid w:val="00B75646"/>
    <w:rsid w:val="00B778A3"/>
    <w:rsid w:val="00B81AF5"/>
    <w:rsid w:val="00B835D3"/>
    <w:rsid w:val="00B83977"/>
    <w:rsid w:val="00B847A7"/>
    <w:rsid w:val="00B90729"/>
    <w:rsid w:val="00B907DA"/>
    <w:rsid w:val="00B950BC"/>
    <w:rsid w:val="00B95E9B"/>
    <w:rsid w:val="00B96ABD"/>
    <w:rsid w:val="00B96D81"/>
    <w:rsid w:val="00B9714C"/>
    <w:rsid w:val="00B9783C"/>
    <w:rsid w:val="00BA29AD"/>
    <w:rsid w:val="00BA3BE8"/>
    <w:rsid w:val="00BA3F8D"/>
    <w:rsid w:val="00BA5218"/>
    <w:rsid w:val="00BA712D"/>
    <w:rsid w:val="00BA763F"/>
    <w:rsid w:val="00BB0106"/>
    <w:rsid w:val="00BB2D72"/>
    <w:rsid w:val="00BB749A"/>
    <w:rsid w:val="00BB7A10"/>
    <w:rsid w:val="00BB7D61"/>
    <w:rsid w:val="00BB7E73"/>
    <w:rsid w:val="00BC02E1"/>
    <w:rsid w:val="00BC3C4E"/>
    <w:rsid w:val="00BC6EB4"/>
    <w:rsid w:val="00BC7468"/>
    <w:rsid w:val="00BC7D4F"/>
    <w:rsid w:val="00BC7ED7"/>
    <w:rsid w:val="00BD2181"/>
    <w:rsid w:val="00BD2488"/>
    <w:rsid w:val="00BD2850"/>
    <w:rsid w:val="00BD42CE"/>
    <w:rsid w:val="00BD5D3A"/>
    <w:rsid w:val="00BE287E"/>
    <w:rsid w:val="00BE28D2"/>
    <w:rsid w:val="00BE2C86"/>
    <w:rsid w:val="00BE4A64"/>
    <w:rsid w:val="00BE791E"/>
    <w:rsid w:val="00BF4AE8"/>
    <w:rsid w:val="00BF557D"/>
    <w:rsid w:val="00BF57D1"/>
    <w:rsid w:val="00BF7F58"/>
    <w:rsid w:val="00C0021B"/>
    <w:rsid w:val="00C01381"/>
    <w:rsid w:val="00C01881"/>
    <w:rsid w:val="00C01AB1"/>
    <w:rsid w:val="00C01B61"/>
    <w:rsid w:val="00C03F2F"/>
    <w:rsid w:val="00C05A2B"/>
    <w:rsid w:val="00C06F17"/>
    <w:rsid w:val="00C07287"/>
    <w:rsid w:val="00C079B8"/>
    <w:rsid w:val="00C07A67"/>
    <w:rsid w:val="00C10037"/>
    <w:rsid w:val="00C10D77"/>
    <w:rsid w:val="00C123EA"/>
    <w:rsid w:val="00C12A49"/>
    <w:rsid w:val="00C133EE"/>
    <w:rsid w:val="00C149D0"/>
    <w:rsid w:val="00C17918"/>
    <w:rsid w:val="00C20C51"/>
    <w:rsid w:val="00C20D55"/>
    <w:rsid w:val="00C23FA3"/>
    <w:rsid w:val="00C240EA"/>
    <w:rsid w:val="00C25545"/>
    <w:rsid w:val="00C26588"/>
    <w:rsid w:val="00C27DE9"/>
    <w:rsid w:val="00C32579"/>
    <w:rsid w:val="00C33388"/>
    <w:rsid w:val="00C35484"/>
    <w:rsid w:val="00C36F5E"/>
    <w:rsid w:val="00C4173A"/>
    <w:rsid w:val="00C42A3E"/>
    <w:rsid w:val="00C43FA5"/>
    <w:rsid w:val="00C45BB9"/>
    <w:rsid w:val="00C4629D"/>
    <w:rsid w:val="00C474B2"/>
    <w:rsid w:val="00C51D36"/>
    <w:rsid w:val="00C520F3"/>
    <w:rsid w:val="00C53C17"/>
    <w:rsid w:val="00C56548"/>
    <w:rsid w:val="00C601C2"/>
    <w:rsid w:val="00C602FF"/>
    <w:rsid w:val="00C60D18"/>
    <w:rsid w:val="00C61174"/>
    <w:rsid w:val="00C6148F"/>
    <w:rsid w:val="00C6167D"/>
    <w:rsid w:val="00C61F11"/>
    <w:rsid w:val="00C62F7A"/>
    <w:rsid w:val="00C63B9C"/>
    <w:rsid w:val="00C64036"/>
    <w:rsid w:val="00C6557A"/>
    <w:rsid w:val="00C6682F"/>
    <w:rsid w:val="00C67AC2"/>
    <w:rsid w:val="00C702B6"/>
    <w:rsid w:val="00C7275E"/>
    <w:rsid w:val="00C74C5D"/>
    <w:rsid w:val="00C77137"/>
    <w:rsid w:val="00C777D9"/>
    <w:rsid w:val="00C80B5E"/>
    <w:rsid w:val="00C82A68"/>
    <w:rsid w:val="00C863C4"/>
    <w:rsid w:val="00C86507"/>
    <w:rsid w:val="00C920EA"/>
    <w:rsid w:val="00C92ED8"/>
    <w:rsid w:val="00C93C3E"/>
    <w:rsid w:val="00C9433C"/>
    <w:rsid w:val="00C944D0"/>
    <w:rsid w:val="00C964F5"/>
    <w:rsid w:val="00C96E9D"/>
    <w:rsid w:val="00C97D21"/>
    <w:rsid w:val="00CA069E"/>
    <w:rsid w:val="00CA12E3"/>
    <w:rsid w:val="00CA6611"/>
    <w:rsid w:val="00CA6AE6"/>
    <w:rsid w:val="00CA782F"/>
    <w:rsid w:val="00CB3285"/>
    <w:rsid w:val="00CB328F"/>
    <w:rsid w:val="00CB7340"/>
    <w:rsid w:val="00CC0C72"/>
    <w:rsid w:val="00CC11EC"/>
    <w:rsid w:val="00CC2BFD"/>
    <w:rsid w:val="00CC591B"/>
    <w:rsid w:val="00CC735D"/>
    <w:rsid w:val="00CD3476"/>
    <w:rsid w:val="00CD3742"/>
    <w:rsid w:val="00CD59BB"/>
    <w:rsid w:val="00CD64DA"/>
    <w:rsid w:val="00CD64DF"/>
    <w:rsid w:val="00CE1FE0"/>
    <w:rsid w:val="00CE21EF"/>
    <w:rsid w:val="00CE702C"/>
    <w:rsid w:val="00CF194F"/>
    <w:rsid w:val="00CF1F05"/>
    <w:rsid w:val="00CF2F50"/>
    <w:rsid w:val="00CF311C"/>
    <w:rsid w:val="00CF4BB2"/>
    <w:rsid w:val="00CF6198"/>
    <w:rsid w:val="00D0184E"/>
    <w:rsid w:val="00D02919"/>
    <w:rsid w:val="00D0347D"/>
    <w:rsid w:val="00D04C61"/>
    <w:rsid w:val="00D05B8D"/>
    <w:rsid w:val="00D065A2"/>
    <w:rsid w:val="00D07F00"/>
    <w:rsid w:val="00D10FF3"/>
    <w:rsid w:val="00D114C9"/>
    <w:rsid w:val="00D132BE"/>
    <w:rsid w:val="00D146B0"/>
    <w:rsid w:val="00D17B72"/>
    <w:rsid w:val="00D17CA6"/>
    <w:rsid w:val="00D211F8"/>
    <w:rsid w:val="00D26B62"/>
    <w:rsid w:val="00D3185C"/>
    <w:rsid w:val="00D31BBB"/>
    <w:rsid w:val="00D31F92"/>
    <w:rsid w:val="00D321BB"/>
    <w:rsid w:val="00D3318E"/>
    <w:rsid w:val="00D335D0"/>
    <w:rsid w:val="00D33E72"/>
    <w:rsid w:val="00D35405"/>
    <w:rsid w:val="00D35BD6"/>
    <w:rsid w:val="00D35FC7"/>
    <w:rsid w:val="00D361B5"/>
    <w:rsid w:val="00D36FE6"/>
    <w:rsid w:val="00D4075C"/>
    <w:rsid w:val="00D411A2"/>
    <w:rsid w:val="00D41707"/>
    <w:rsid w:val="00D42046"/>
    <w:rsid w:val="00D456DF"/>
    <w:rsid w:val="00D4606D"/>
    <w:rsid w:val="00D50B9C"/>
    <w:rsid w:val="00D52D73"/>
    <w:rsid w:val="00D52E58"/>
    <w:rsid w:val="00D53991"/>
    <w:rsid w:val="00D53B9D"/>
    <w:rsid w:val="00D56B20"/>
    <w:rsid w:val="00D60A01"/>
    <w:rsid w:val="00D6133A"/>
    <w:rsid w:val="00D63280"/>
    <w:rsid w:val="00D66D83"/>
    <w:rsid w:val="00D67E07"/>
    <w:rsid w:val="00D709AF"/>
    <w:rsid w:val="00D714CC"/>
    <w:rsid w:val="00D715CC"/>
    <w:rsid w:val="00D71B3D"/>
    <w:rsid w:val="00D739CA"/>
    <w:rsid w:val="00D75EA7"/>
    <w:rsid w:val="00D8015D"/>
    <w:rsid w:val="00D81F21"/>
    <w:rsid w:val="00D82404"/>
    <w:rsid w:val="00D840BB"/>
    <w:rsid w:val="00D87E23"/>
    <w:rsid w:val="00D920A2"/>
    <w:rsid w:val="00D95470"/>
    <w:rsid w:val="00D97862"/>
    <w:rsid w:val="00DA2619"/>
    <w:rsid w:val="00DA4239"/>
    <w:rsid w:val="00DB009F"/>
    <w:rsid w:val="00DB0B61"/>
    <w:rsid w:val="00DB36DF"/>
    <w:rsid w:val="00DB52FB"/>
    <w:rsid w:val="00DB5BED"/>
    <w:rsid w:val="00DC090B"/>
    <w:rsid w:val="00DC1679"/>
    <w:rsid w:val="00DC2CF1"/>
    <w:rsid w:val="00DC3FB8"/>
    <w:rsid w:val="00DC4FCF"/>
    <w:rsid w:val="00DC50E0"/>
    <w:rsid w:val="00DC55FD"/>
    <w:rsid w:val="00DC6386"/>
    <w:rsid w:val="00DC7F79"/>
    <w:rsid w:val="00DD1130"/>
    <w:rsid w:val="00DD1951"/>
    <w:rsid w:val="00DD1C61"/>
    <w:rsid w:val="00DD4FFE"/>
    <w:rsid w:val="00DD5D2D"/>
    <w:rsid w:val="00DD6628"/>
    <w:rsid w:val="00DD6945"/>
    <w:rsid w:val="00DE0162"/>
    <w:rsid w:val="00DE3250"/>
    <w:rsid w:val="00DE4B8B"/>
    <w:rsid w:val="00DE5934"/>
    <w:rsid w:val="00DE5F8E"/>
    <w:rsid w:val="00DE6028"/>
    <w:rsid w:val="00DE641C"/>
    <w:rsid w:val="00DE78A3"/>
    <w:rsid w:val="00DF1A71"/>
    <w:rsid w:val="00DF1FF2"/>
    <w:rsid w:val="00DF2AF7"/>
    <w:rsid w:val="00DF41F9"/>
    <w:rsid w:val="00DF5841"/>
    <w:rsid w:val="00DF68C7"/>
    <w:rsid w:val="00DF731A"/>
    <w:rsid w:val="00E036C1"/>
    <w:rsid w:val="00E059C7"/>
    <w:rsid w:val="00E110CA"/>
    <w:rsid w:val="00E11332"/>
    <w:rsid w:val="00E11352"/>
    <w:rsid w:val="00E167AA"/>
    <w:rsid w:val="00E170DC"/>
    <w:rsid w:val="00E200FA"/>
    <w:rsid w:val="00E205D0"/>
    <w:rsid w:val="00E20F8A"/>
    <w:rsid w:val="00E21FC4"/>
    <w:rsid w:val="00E24D0D"/>
    <w:rsid w:val="00E26818"/>
    <w:rsid w:val="00E27FFC"/>
    <w:rsid w:val="00E3069F"/>
    <w:rsid w:val="00E30B15"/>
    <w:rsid w:val="00E30F64"/>
    <w:rsid w:val="00E32C98"/>
    <w:rsid w:val="00E335B5"/>
    <w:rsid w:val="00E33AFD"/>
    <w:rsid w:val="00E35F84"/>
    <w:rsid w:val="00E40181"/>
    <w:rsid w:val="00E427ED"/>
    <w:rsid w:val="00E45A22"/>
    <w:rsid w:val="00E462F5"/>
    <w:rsid w:val="00E47164"/>
    <w:rsid w:val="00E473A7"/>
    <w:rsid w:val="00E5686E"/>
    <w:rsid w:val="00E56A01"/>
    <w:rsid w:val="00E572B5"/>
    <w:rsid w:val="00E60C3B"/>
    <w:rsid w:val="00E610FE"/>
    <w:rsid w:val="00E629A1"/>
    <w:rsid w:val="00E6334C"/>
    <w:rsid w:val="00E6794C"/>
    <w:rsid w:val="00E71591"/>
    <w:rsid w:val="00E72C07"/>
    <w:rsid w:val="00E74BD0"/>
    <w:rsid w:val="00E75E28"/>
    <w:rsid w:val="00E77503"/>
    <w:rsid w:val="00E80DE3"/>
    <w:rsid w:val="00E82C55"/>
    <w:rsid w:val="00E83B60"/>
    <w:rsid w:val="00E83C96"/>
    <w:rsid w:val="00E8509F"/>
    <w:rsid w:val="00E856B8"/>
    <w:rsid w:val="00E86B6B"/>
    <w:rsid w:val="00E91391"/>
    <w:rsid w:val="00E92AC3"/>
    <w:rsid w:val="00E94121"/>
    <w:rsid w:val="00E95938"/>
    <w:rsid w:val="00E979D9"/>
    <w:rsid w:val="00EA2283"/>
    <w:rsid w:val="00EA2A55"/>
    <w:rsid w:val="00EA3EEF"/>
    <w:rsid w:val="00EA60F3"/>
    <w:rsid w:val="00EA761A"/>
    <w:rsid w:val="00EB00E0"/>
    <w:rsid w:val="00EB4AAC"/>
    <w:rsid w:val="00EB5D58"/>
    <w:rsid w:val="00EB607C"/>
    <w:rsid w:val="00EB7AE9"/>
    <w:rsid w:val="00EC059F"/>
    <w:rsid w:val="00EC1997"/>
    <w:rsid w:val="00EC1F24"/>
    <w:rsid w:val="00EC22F6"/>
    <w:rsid w:val="00EC6446"/>
    <w:rsid w:val="00EC6699"/>
    <w:rsid w:val="00ED2C97"/>
    <w:rsid w:val="00ED3587"/>
    <w:rsid w:val="00ED5B9B"/>
    <w:rsid w:val="00ED6BAD"/>
    <w:rsid w:val="00ED7447"/>
    <w:rsid w:val="00EE01ED"/>
    <w:rsid w:val="00EE1488"/>
    <w:rsid w:val="00EE32F5"/>
    <w:rsid w:val="00EE3B07"/>
    <w:rsid w:val="00EE3E24"/>
    <w:rsid w:val="00EE4D5D"/>
    <w:rsid w:val="00EE5131"/>
    <w:rsid w:val="00EF0460"/>
    <w:rsid w:val="00EF08F4"/>
    <w:rsid w:val="00EF109B"/>
    <w:rsid w:val="00EF1E73"/>
    <w:rsid w:val="00EF2911"/>
    <w:rsid w:val="00EF30AF"/>
    <w:rsid w:val="00EF36AF"/>
    <w:rsid w:val="00EF4EBD"/>
    <w:rsid w:val="00EF7543"/>
    <w:rsid w:val="00F00F9C"/>
    <w:rsid w:val="00F01921"/>
    <w:rsid w:val="00F01E5F"/>
    <w:rsid w:val="00F02ABA"/>
    <w:rsid w:val="00F03C3B"/>
    <w:rsid w:val="00F03C5E"/>
    <w:rsid w:val="00F0437A"/>
    <w:rsid w:val="00F10BED"/>
    <w:rsid w:val="00F11037"/>
    <w:rsid w:val="00F11241"/>
    <w:rsid w:val="00F14EA1"/>
    <w:rsid w:val="00F16F1B"/>
    <w:rsid w:val="00F230BA"/>
    <w:rsid w:val="00F250A9"/>
    <w:rsid w:val="00F26EBD"/>
    <w:rsid w:val="00F30A8B"/>
    <w:rsid w:val="00F30FF4"/>
    <w:rsid w:val="00F3122E"/>
    <w:rsid w:val="00F31AC6"/>
    <w:rsid w:val="00F331AD"/>
    <w:rsid w:val="00F35287"/>
    <w:rsid w:val="00F37293"/>
    <w:rsid w:val="00F40F77"/>
    <w:rsid w:val="00F439A8"/>
    <w:rsid w:val="00F43A37"/>
    <w:rsid w:val="00F43A43"/>
    <w:rsid w:val="00F44280"/>
    <w:rsid w:val="00F4641B"/>
    <w:rsid w:val="00F46EB8"/>
    <w:rsid w:val="00F50602"/>
    <w:rsid w:val="00F50CD1"/>
    <w:rsid w:val="00F51110"/>
    <w:rsid w:val="00F511E4"/>
    <w:rsid w:val="00F527BB"/>
    <w:rsid w:val="00F52D09"/>
    <w:rsid w:val="00F52E08"/>
    <w:rsid w:val="00F53677"/>
    <w:rsid w:val="00F550D6"/>
    <w:rsid w:val="00F55B21"/>
    <w:rsid w:val="00F56586"/>
    <w:rsid w:val="00F56EF6"/>
    <w:rsid w:val="00F6031F"/>
    <w:rsid w:val="00F61A5F"/>
    <w:rsid w:val="00F61A9F"/>
    <w:rsid w:val="00F61F64"/>
    <w:rsid w:val="00F64696"/>
    <w:rsid w:val="00F65AA9"/>
    <w:rsid w:val="00F6634B"/>
    <w:rsid w:val="00F6768F"/>
    <w:rsid w:val="00F67BBC"/>
    <w:rsid w:val="00F7016A"/>
    <w:rsid w:val="00F7204B"/>
    <w:rsid w:val="00F72C2C"/>
    <w:rsid w:val="00F747EC"/>
    <w:rsid w:val="00F761BB"/>
    <w:rsid w:val="00F76CAB"/>
    <w:rsid w:val="00F772C6"/>
    <w:rsid w:val="00F815B5"/>
    <w:rsid w:val="00F8446A"/>
    <w:rsid w:val="00F8503C"/>
    <w:rsid w:val="00F85195"/>
    <w:rsid w:val="00F853A0"/>
    <w:rsid w:val="00F85DEB"/>
    <w:rsid w:val="00F863C8"/>
    <w:rsid w:val="00F914BA"/>
    <w:rsid w:val="00F91EBB"/>
    <w:rsid w:val="00F926FA"/>
    <w:rsid w:val="00F938BA"/>
    <w:rsid w:val="00F97C8A"/>
    <w:rsid w:val="00FA2C46"/>
    <w:rsid w:val="00FA30D6"/>
    <w:rsid w:val="00FA3525"/>
    <w:rsid w:val="00FA5A53"/>
    <w:rsid w:val="00FB2034"/>
    <w:rsid w:val="00FB3F9B"/>
    <w:rsid w:val="00FB4120"/>
    <w:rsid w:val="00FB4769"/>
    <w:rsid w:val="00FB4CDA"/>
    <w:rsid w:val="00FC0F81"/>
    <w:rsid w:val="00FC23FF"/>
    <w:rsid w:val="00FC395C"/>
    <w:rsid w:val="00FC6375"/>
    <w:rsid w:val="00FC6DB1"/>
    <w:rsid w:val="00FD3766"/>
    <w:rsid w:val="00FD47C4"/>
    <w:rsid w:val="00FD698B"/>
    <w:rsid w:val="00FD793A"/>
    <w:rsid w:val="00FE0901"/>
    <w:rsid w:val="00FE187C"/>
    <w:rsid w:val="00FE291F"/>
    <w:rsid w:val="00FE2DCF"/>
    <w:rsid w:val="00FE3CF9"/>
    <w:rsid w:val="00FE3FA7"/>
    <w:rsid w:val="00FF0222"/>
    <w:rsid w:val="00FF088F"/>
    <w:rsid w:val="00FF0B23"/>
    <w:rsid w:val="00FF1B99"/>
    <w:rsid w:val="00FF2CCC"/>
    <w:rsid w:val="00FF2F87"/>
    <w:rsid w:val="00FF2FCE"/>
    <w:rsid w:val="00FF4B67"/>
    <w:rsid w:val="00FF4F7D"/>
    <w:rsid w:val="00FF509F"/>
    <w:rsid w:val="00FF6D9D"/>
    <w:rsid w:val="2B2138EC"/>
    <w:rsid w:val="64685E5E"/>
    <w:rsid w:val="6A49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FA55EFE"/>
  <w15:docId w15:val="{43F4E899-5A2C-4221-B57B-16487DAB8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BA3BE8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BE8"/>
    <w:pPr>
      <w:keepNext/>
      <w:keepLines/>
      <w:spacing w:before="120" w:after="160"/>
      <w:outlineLvl w:val="0"/>
    </w:pPr>
    <w:rPr>
      <w:rFonts w:cs="Rubik"/>
      <w:b/>
      <w:color w:val="E57200"/>
      <w:sz w:val="36"/>
      <w:szCs w:val="28"/>
    </w:rPr>
  </w:style>
  <w:style w:type="paragraph" w:styleId="Heading2">
    <w:name w:val="heading 2"/>
    <w:next w:val="Normal"/>
    <w:link w:val="Heading2Char"/>
    <w:uiPriority w:val="9"/>
    <w:qFormat/>
    <w:rsid w:val="00BA3BE8"/>
    <w:pPr>
      <w:keepNext/>
      <w:keepLines/>
      <w:spacing w:before="120" w:after="160"/>
      <w:outlineLvl w:val="1"/>
    </w:pPr>
    <w:rPr>
      <w:rFonts w:ascii="Arial" w:hAnsi="Arial"/>
      <w:b/>
      <w:bCs/>
      <w:color w:val="E57200"/>
      <w:sz w:val="28"/>
      <w:szCs w:val="28"/>
      <w:lang w:eastAsia="en-US"/>
    </w:rPr>
  </w:style>
  <w:style w:type="paragraph" w:styleId="Heading3">
    <w:name w:val="heading 3"/>
    <w:next w:val="Normal"/>
    <w:link w:val="Heading3Char"/>
    <w:uiPriority w:val="9"/>
    <w:qFormat/>
    <w:rsid w:val="00BA3BE8"/>
    <w:pPr>
      <w:keepNext/>
      <w:keepLines/>
      <w:spacing w:before="120" w:after="160"/>
      <w:outlineLvl w:val="2"/>
    </w:pPr>
    <w:rPr>
      <w:rFonts w:ascii="Arial" w:eastAsia="MS Gothic" w:hAnsi="Arial"/>
      <w:b/>
      <w:bCs/>
      <w:sz w:val="22"/>
      <w:szCs w:val="26"/>
      <w:lang w:eastAsia="en-US"/>
    </w:rPr>
  </w:style>
  <w:style w:type="paragraph" w:styleId="Heading4">
    <w:name w:val="heading 4"/>
    <w:basedOn w:val="RVBody"/>
    <w:next w:val="Normal"/>
    <w:link w:val="Heading4Char"/>
    <w:uiPriority w:val="9"/>
    <w:qFormat/>
    <w:rsid w:val="00AC2F00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AC2F00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F0"/>
    <w:pPr>
      <w:keepNext/>
      <w:keepLines/>
      <w:spacing w:before="200" w:line="259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F0"/>
    <w:pPr>
      <w:keepNext/>
      <w:keepLines/>
      <w:spacing w:before="20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F0"/>
    <w:pPr>
      <w:keepNext/>
      <w:keepLines/>
      <w:spacing w:before="20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F0"/>
    <w:pPr>
      <w:keepNext/>
      <w:keepLines/>
      <w:spacing w:before="20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A3BE8"/>
    <w:rPr>
      <w:rFonts w:ascii="Arial" w:hAnsi="Arial" w:cs="Rubik"/>
      <w:b/>
      <w:color w:val="E57200"/>
      <w:sz w:val="36"/>
      <w:szCs w:val="28"/>
      <w:lang w:eastAsia="en-US"/>
    </w:rPr>
  </w:style>
  <w:style w:type="character" w:customStyle="1" w:styleId="Heading2Char">
    <w:name w:val="Heading 2 Char"/>
    <w:link w:val="Heading2"/>
    <w:uiPriority w:val="1"/>
    <w:rsid w:val="00BA3BE8"/>
    <w:rPr>
      <w:rFonts w:ascii="Arial" w:hAnsi="Arial"/>
      <w:b/>
      <w:bCs/>
      <w:color w:val="E57200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BA3BE8"/>
    <w:rPr>
      <w:rFonts w:ascii="Arial" w:eastAsia="MS Gothic" w:hAnsi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AC2F00"/>
    <w:rPr>
      <w:rFonts w:ascii="Circular Std Book" w:eastAsia="Times" w:hAnsi="Circular Std Book" w:cs="Circular Std Book"/>
      <w:szCs w:val="18"/>
      <w:lang w:eastAsia="en-US"/>
    </w:rPr>
  </w:style>
  <w:style w:type="character" w:styleId="FollowedHyperlink">
    <w:name w:val="FollowedHyperlink"/>
    <w:uiPriority w:val="99"/>
    <w:rsid w:val="00AC2F00"/>
    <w:rPr>
      <w:color w:val="87189D"/>
      <w:u w:val="dotted"/>
    </w:rPr>
  </w:style>
  <w:style w:type="paragraph" w:styleId="EndnoteText">
    <w:name w:val="endnote text"/>
    <w:basedOn w:val="Normal"/>
    <w:link w:val="EndnoteTextChar"/>
    <w:semiHidden/>
    <w:rsid w:val="00AC2F00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AC2F00"/>
    <w:rPr>
      <w:rFonts w:ascii="Cambria" w:hAnsi="Cambria"/>
      <w:sz w:val="24"/>
      <w:szCs w:val="24"/>
      <w:lang w:eastAsia="en-US"/>
    </w:rPr>
  </w:style>
  <w:style w:type="character" w:styleId="EndnoteReference">
    <w:name w:val="endnote reference"/>
    <w:semiHidden/>
    <w:rsid w:val="00AC2F00"/>
    <w:rPr>
      <w:vertAlign w:val="superscript"/>
    </w:rPr>
  </w:style>
  <w:style w:type="table" w:styleId="TableGrid">
    <w:name w:val="Table Grid"/>
    <w:basedOn w:val="TableNormal"/>
    <w:rsid w:val="00AC2F00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AC2F00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AC2F00"/>
    <w:rPr>
      <w:rFonts w:ascii="Lucida Grande" w:hAnsi="Lucida Grande" w:cs="Lucida Grande"/>
      <w:sz w:val="24"/>
      <w:szCs w:val="24"/>
      <w:lang w:eastAsia="en-US"/>
    </w:rPr>
  </w:style>
  <w:style w:type="character" w:styleId="PageNumber">
    <w:name w:val="page number"/>
    <w:uiPriority w:val="99"/>
    <w:semiHidden/>
    <w:unhideWhenUsed/>
    <w:rsid w:val="00AC2F00"/>
    <w:rPr>
      <w:sz w:val="18"/>
    </w:rPr>
  </w:style>
  <w:style w:type="paragraph" w:styleId="TOC1">
    <w:name w:val="toc 1"/>
    <w:link w:val="TOC1Char"/>
    <w:uiPriority w:val="39"/>
    <w:rsid w:val="00071554"/>
    <w:pPr>
      <w:keepLines/>
      <w:tabs>
        <w:tab w:val="right" w:leader="dot" w:pos="10065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AC2F0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paragraph" w:styleId="TOC2">
    <w:name w:val="toc 2"/>
    <w:uiPriority w:val="39"/>
    <w:rsid w:val="00071554"/>
    <w:pPr>
      <w:keepLines/>
      <w:tabs>
        <w:tab w:val="right" w:leader="dot" w:pos="10065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Normal"/>
    <w:uiPriority w:val="39"/>
    <w:rsid w:val="00AC2F00"/>
    <w:pPr>
      <w:ind w:left="284"/>
    </w:pPr>
  </w:style>
  <w:style w:type="paragraph" w:styleId="TOC4">
    <w:name w:val="toc 4"/>
    <w:basedOn w:val="TOC3"/>
    <w:autoRedefine/>
    <w:uiPriority w:val="5"/>
    <w:semiHidden/>
    <w:rsid w:val="00AC2F00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AC2F00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AC2F00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AC2F00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AC2F00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AC2F00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AC2F00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RVtabletext">
    <w:name w:val="RV table text"/>
    <w:link w:val="RVtabletextChar"/>
    <w:uiPriority w:val="3"/>
    <w:rsid w:val="004718E9"/>
    <w:pPr>
      <w:spacing w:before="80" w:after="80"/>
    </w:pPr>
    <w:rPr>
      <w:rFonts w:asciiTheme="minorHAnsi" w:hAnsiTheme="minorHAnsi"/>
      <w:lang w:eastAsia="en-US"/>
    </w:rPr>
  </w:style>
  <w:style w:type="paragraph" w:customStyle="1" w:styleId="RVtablecaption">
    <w:name w:val="RV table caption"/>
    <w:next w:val="Normal"/>
    <w:uiPriority w:val="3"/>
    <w:rsid w:val="004718E9"/>
    <w:pPr>
      <w:keepNext/>
      <w:keepLines/>
      <w:spacing w:before="80" w:after="80"/>
    </w:pPr>
    <w:rPr>
      <w:rFonts w:asciiTheme="minorHAnsi" w:hAnsiTheme="minorHAnsi"/>
      <w:b/>
      <w:lang w:eastAsia="en-US"/>
    </w:rPr>
  </w:style>
  <w:style w:type="character" w:styleId="FootnoteReference">
    <w:name w:val="footnote reference"/>
    <w:uiPriority w:val="8"/>
    <w:rsid w:val="00AC2F00"/>
    <w:rPr>
      <w:vertAlign w:val="superscript"/>
    </w:rPr>
  </w:style>
  <w:style w:type="paragraph" w:customStyle="1" w:styleId="RVbullet2">
    <w:name w:val="RV bullet 2"/>
    <w:basedOn w:val="Normal"/>
    <w:link w:val="RVbullet2Char"/>
    <w:uiPriority w:val="2"/>
    <w:rsid w:val="004718E9"/>
    <w:pPr>
      <w:numPr>
        <w:ilvl w:val="1"/>
        <w:numId w:val="14"/>
      </w:numPr>
      <w:spacing w:before="80" w:after="80"/>
      <w:ind w:left="568" w:hanging="284"/>
    </w:pPr>
    <w:rPr>
      <w:rFonts w:ascii="Circular Std Book" w:eastAsia="Times" w:hAnsi="Circular Std Book"/>
    </w:rPr>
  </w:style>
  <w:style w:type="character" w:customStyle="1" w:styleId="SubtitleChar">
    <w:name w:val="Subtitle Char"/>
    <w:link w:val="Subtitle"/>
    <w:uiPriority w:val="11"/>
    <w:semiHidden/>
    <w:rsid w:val="00AC2F00"/>
    <w:rPr>
      <w:rFonts w:ascii="Calibri Light" w:hAnsi="Calibri Light"/>
      <w:sz w:val="24"/>
      <w:szCs w:val="24"/>
      <w:lang w:eastAsia="en-US"/>
    </w:rPr>
  </w:style>
  <w:style w:type="paragraph" w:customStyle="1" w:styleId="RVtablebullet1">
    <w:name w:val="RV table bullet 1"/>
    <w:basedOn w:val="RVtabletext"/>
    <w:link w:val="RVtablebullet1Char"/>
    <w:uiPriority w:val="3"/>
    <w:rsid w:val="004718E9"/>
    <w:pPr>
      <w:numPr>
        <w:numId w:val="16"/>
      </w:numPr>
    </w:pPr>
    <w:rPr>
      <w:rFonts w:ascii="Circular Std Book" w:hAnsi="Circular Std Book"/>
    </w:rPr>
  </w:style>
  <w:style w:type="numbering" w:customStyle="1" w:styleId="ZZTablebullets">
    <w:name w:val="ZZ Table bullets"/>
    <w:basedOn w:val="NoList"/>
    <w:rsid w:val="00AC2F00"/>
    <w:pPr>
      <w:numPr>
        <w:numId w:val="3"/>
      </w:numPr>
    </w:pPr>
  </w:style>
  <w:style w:type="paragraph" w:customStyle="1" w:styleId="RVtablecolhead">
    <w:name w:val="RV table col head"/>
    <w:link w:val="RVtablecolheadChar"/>
    <w:uiPriority w:val="3"/>
    <w:rsid w:val="00A3581C"/>
    <w:pPr>
      <w:spacing w:before="80" w:after="80"/>
    </w:pPr>
    <w:rPr>
      <w:rFonts w:asciiTheme="minorHAnsi" w:hAnsiTheme="minorHAnsi"/>
      <w:b/>
      <w:bCs/>
      <w:color w:val="E57200"/>
      <w:lang w:eastAsia="en-US"/>
    </w:rPr>
  </w:style>
  <w:style w:type="character" w:styleId="Hyperlink">
    <w:name w:val="Hyperlink"/>
    <w:uiPriority w:val="99"/>
    <w:rsid w:val="00BA3BE8"/>
    <w:rPr>
      <w:rFonts w:ascii="Arial" w:hAnsi="Arial"/>
      <w:color w:val="E57200"/>
      <w:sz w:val="20"/>
      <w:u w:val="dotted"/>
    </w:rPr>
  </w:style>
  <w:style w:type="paragraph" w:styleId="FootnoteText">
    <w:name w:val="footnote text"/>
    <w:aliases w:val="RV Footnote Text"/>
    <w:basedOn w:val="Normal"/>
    <w:link w:val="FootnoteTextChar"/>
    <w:uiPriority w:val="8"/>
    <w:rsid w:val="00BA3BE8"/>
    <w:rPr>
      <w:rFonts w:eastAsia="MS Gothic" w:cs="Arial"/>
      <w:sz w:val="16"/>
      <w:szCs w:val="16"/>
    </w:rPr>
  </w:style>
  <w:style w:type="character" w:customStyle="1" w:styleId="FootnoteTextChar">
    <w:name w:val="Footnote Text Char"/>
    <w:aliases w:val="RV Footnote Text Char"/>
    <w:link w:val="FootnoteText"/>
    <w:uiPriority w:val="8"/>
    <w:rsid w:val="00BA3BE8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Normal"/>
    <w:semiHidden/>
    <w:rsid w:val="00AC2F00"/>
    <w:rPr>
      <w:rFonts w:asciiTheme="minorHAnsi" w:eastAsia="Times" w:hAnsiTheme="minorHAnsi"/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AC2F00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AC2F00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AC2F00"/>
    <w:pPr>
      <w:numPr>
        <w:numId w:val="2"/>
      </w:numPr>
    </w:pPr>
  </w:style>
  <w:style w:type="numbering" w:customStyle="1" w:styleId="ZZNumbersdigit">
    <w:name w:val="ZZ Numbers digit"/>
    <w:rsid w:val="00AC2F00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AC2F00"/>
    <w:pPr>
      <w:numPr>
        <w:numId w:val="4"/>
      </w:numPr>
    </w:pPr>
  </w:style>
  <w:style w:type="paragraph" w:customStyle="1" w:styleId="RVFooter">
    <w:name w:val="RV Footer"/>
    <w:uiPriority w:val="11"/>
    <w:rsid w:val="00BA3BE8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numbering" w:customStyle="1" w:styleId="ZZNumberslowerroman">
    <w:name w:val="ZZ Numbers lower roman"/>
    <w:basedOn w:val="ZZQuotebullets"/>
    <w:rsid w:val="00AC2F00"/>
    <w:pPr>
      <w:numPr>
        <w:numId w:val="5"/>
      </w:numPr>
    </w:pPr>
  </w:style>
  <w:style w:type="numbering" w:customStyle="1" w:styleId="ZZNumbersloweralpha">
    <w:name w:val="ZZ Numbers lower alpha"/>
    <w:basedOn w:val="NoList"/>
    <w:rsid w:val="00AC2F00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F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00"/>
    <w:rPr>
      <w:rFonts w:ascii="Lucida Grande" w:hAnsi="Lucida Grande" w:cs="Lucida Grande"/>
      <w:sz w:val="18"/>
      <w:szCs w:val="18"/>
      <w:lang w:eastAsia="en-US"/>
    </w:rPr>
  </w:style>
  <w:style w:type="paragraph" w:customStyle="1" w:styleId="RVfooter0">
    <w:name w:val="RV footer"/>
    <w:uiPriority w:val="11"/>
    <w:rsid w:val="00AC2F00"/>
    <w:pPr>
      <w:tabs>
        <w:tab w:val="right" w:pos="15139"/>
      </w:tabs>
    </w:pPr>
    <w:rPr>
      <w:rFonts w:ascii="Circular Std Book" w:hAnsi="Circular Std Book" w:cs="Arial"/>
      <w:szCs w:val="18"/>
      <w:lang w:eastAsia="en-US"/>
    </w:rPr>
  </w:style>
  <w:style w:type="paragraph" w:customStyle="1" w:styleId="RVquote">
    <w:name w:val="RV quote"/>
    <w:basedOn w:val="Normal"/>
    <w:link w:val="RVquoteChar"/>
    <w:uiPriority w:val="4"/>
    <w:rsid w:val="004718E9"/>
    <w:pPr>
      <w:spacing w:after="120" w:line="270" w:lineRule="atLeast"/>
      <w:ind w:left="397"/>
    </w:pPr>
    <w:rPr>
      <w:rFonts w:asciiTheme="minorHAnsi" w:eastAsia="Times" w:hAnsiTheme="minorHAnsi"/>
      <w:szCs w:val="18"/>
    </w:rPr>
  </w:style>
  <w:style w:type="character" w:customStyle="1" w:styleId="RVquoteChar">
    <w:name w:val="RV quote Char"/>
    <w:basedOn w:val="DefaultParagraphFont"/>
    <w:link w:val="RVquote"/>
    <w:uiPriority w:val="4"/>
    <w:rsid w:val="004718E9"/>
    <w:rPr>
      <w:rFonts w:asciiTheme="minorHAnsi" w:eastAsia="Times" w:hAnsiTheme="minorHAnsi"/>
      <w:szCs w:val="18"/>
      <w:lang w:eastAsia="en-US"/>
    </w:rPr>
  </w:style>
  <w:style w:type="paragraph" w:customStyle="1" w:styleId="RVBody">
    <w:name w:val="RV Body"/>
    <w:basedOn w:val="RVquote"/>
    <w:link w:val="RVBodyChar"/>
    <w:qFormat/>
    <w:rsid w:val="00BA3BE8"/>
    <w:pPr>
      <w:spacing w:before="80" w:after="80" w:line="240" w:lineRule="auto"/>
      <w:ind w:left="0"/>
    </w:pPr>
    <w:rPr>
      <w:rFonts w:ascii="Arial" w:hAnsi="Arial" w:cs="Circular Std Book"/>
    </w:rPr>
  </w:style>
  <w:style w:type="character" w:customStyle="1" w:styleId="RVBodyChar">
    <w:name w:val="RV Body Char"/>
    <w:basedOn w:val="RVquoteChar"/>
    <w:link w:val="RVBody"/>
    <w:rsid w:val="00BA3BE8"/>
    <w:rPr>
      <w:rFonts w:ascii="Arial" w:eastAsia="Times" w:hAnsi="Arial" w:cs="Circular Std Book"/>
      <w:szCs w:val="18"/>
      <w:lang w:eastAsia="en-US"/>
    </w:rPr>
  </w:style>
  <w:style w:type="paragraph" w:customStyle="1" w:styleId="RVBullet1">
    <w:name w:val="RV Bullet 1"/>
    <w:basedOn w:val="Normal"/>
    <w:link w:val="RVBullet1Char"/>
    <w:qFormat/>
    <w:rsid w:val="00BA3BE8"/>
    <w:pPr>
      <w:numPr>
        <w:numId w:val="8"/>
      </w:numPr>
      <w:spacing w:before="80" w:after="80"/>
      <w:ind w:left="357" w:hanging="357"/>
    </w:pPr>
    <w:rPr>
      <w:rFonts w:eastAsia="Times" w:cs="Circular Std Book"/>
    </w:rPr>
  </w:style>
  <w:style w:type="character" w:customStyle="1" w:styleId="RVBullet1Char">
    <w:name w:val="RV Bullet 1 Char"/>
    <w:basedOn w:val="DefaultParagraphFont"/>
    <w:link w:val="RVBullet1"/>
    <w:rsid w:val="00BA3BE8"/>
    <w:rPr>
      <w:rFonts w:ascii="Arial" w:eastAsia="Times" w:hAnsi="Arial" w:cs="Circular Std Book"/>
      <w:lang w:eastAsia="en-US"/>
    </w:rPr>
  </w:style>
  <w:style w:type="character" w:customStyle="1" w:styleId="RVbullet2Char">
    <w:name w:val="RV bullet 2 Char"/>
    <w:basedOn w:val="DefaultParagraphFont"/>
    <w:link w:val="RVbullet2"/>
    <w:uiPriority w:val="2"/>
    <w:rsid w:val="004718E9"/>
    <w:rPr>
      <w:rFonts w:ascii="Circular Std Book" w:eastAsia="Times" w:hAnsi="Circular Std Book"/>
      <w:lang w:eastAsia="en-US"/>
    </w:rPr>
  </w:style>
  <w:style w:type="paragraph" w:customStyle="1" w:styleId="RVBullet20">
    <w:name w:val="RV Bullet 2"/>
    <w:basedOn w:val="RVbullet2"/>
    <w:link w:val="RVBullet2Char0"/>
    <w:qFormat/>
    <w:rsid w:val="00BA3BE8"/>
    <w:pPr>
      <w:numPr>
        <w:ilvl w:val="2"/>
        <w:numId w:val="9"/>
      </w:numPr>
      <w:ind w:left="714" w:hanging="357"/>
    </w:pPr>
    <w:rPr>
      <w:rFonts w:ascii="Arial" w:hAnsi="Arial"/>
    </w:rPr>
  </w:style>
  <w:style w:type="character" w:customStyle="1" w:styleId="RVBullet2Char0">
    <w:name w:val="RV Bullet 2 Char"/>
    <w:basedOn w:val="RVbullet2Char"/>
    <w:link w:val="RVBullet20"/>
    <w:rsid w:val="00BA3BE8"/>
    <w:rPr>
      <w:rFonts w:ascii="Arial" w:eastAsia="Times" w:hAnsi="Arial"/>
      <w:lang w:eastAsia="en-US"/>
    </w:rPr>
  </w:style>
  <w:style w:type="paragraph" w:customStyle="1" w:styleId="RVBulletafternumber1">
    <w:name w:val="RV Bullet after number 1"/>
    <w:basedOn w:val="RVBullet20"/>
    <w:link w:val="RVBulletafternumber1Char"/>
    <w:uiPriority w:val="11"/>
    <w:rsid w:val="004718E9"/>
    <w:pPr>
      <w:numPr>
        <w:ilvl w:val="0"/>
        <w:numId w:val="0"/>
      </w:numPr>
    </w:pPr>
  </w:style>
  <w:style w:type="character" w:customStyle="1" w:styleId="RVBulletafternumber1Char">
    <w:name w:val="RV Bullet after number 1 Char"/>
    <w:basedOn w:val="RVBullet2Char0"/>
    <w:link w:val="RVBulletafternumber1"/>
    <w:uiPriority w:val="11"/>
    <w:rsid w:val="004718E9"/>
    <w:rPr>
      <w:rFonts w:ascii="Circular Std Book" w:eastAsia="Times" w:hAnsi="Circular Std Book"/>
      <w:lang w:eastAsia="en-US"/>
    </w:rPr>
  </w:style>
  <w:style w:type="paragraph" w:customStyle="1" w:styleId="RVbulletafternumbers1">
    <w:name w:val="RV bullet after numbers 1"/>
    <w:basedOn w:val="Normal"/>
    <w:uiPriority w:val="7"/>
    <w:qFormat/>
    <w:rsid w:val="00BA3BE8"/>
    <w:pPr>
      <w:numPr>
        <w:numId w:val="10"/>
      </w:numPr>
      <w:spacing w:before="80" w:after="80"/>
      <w:ind w:hanging="357"/>
    </w:pPr>
    <w:rPr>
      <w:rFonts w:eastAsia="Times"/>
    </w:rPr>
  </w:style>
  <w:style w:type="paragraph" w:customStyle="1" w:styleId="RVbulletafternumbers2">
    <w:name w:val="RV bullet after numbers 2"/>
    <w:basedOn w:val="Normal"/>
    <w:uiPriority w:val="7"/>
    <w:qFormat/>
    <w:rsid w:val="00BA3BE8"/>
    <w:pPr>
      <w:numPr>
        <w:numId w:val="11"/>
      </w:numPr>
      <w:spacing w:before="80" w:after="80"/>
      <w:ind w:hanging="357"/>
    </w:pPr>
    <w:rPr>
      <w:rFonts w:eastAsia="Times"/>
    </w:rPr>
  </w:style>
  <w:style w:type="paragraph" w:customStyle="1" w:styleId="RVFigureTableCaption">
    <w:name w:val="RV Figure/Table Caption"/>
    <w:basedOn w:val="RVBulletafternumber1"/>
    <w:link w:val="RVFigureTableCaptionChar"/>
    <w:uiPriority w:val="11"/>
    <w:qFormat/>
    <w:rsid w:val="00BA3BE8"/>
    <w:rPr>
      <w:rFonts w:cs="Circular Std Book"/>
      <w:b/>
    </w:rPr>
  </w:style>
  <w:style w:type="character" w:customStyle="1" w:styleId="RVFigureTableCaptionChar">
    <w:name w:val="RV Figure/Table Caption Char"/>
    <w:basedOn w:val="RVBulletafternumber1Char"/>
    <w:link w:val="RVFigureTableCaption"/>
    <w:uiPriority w:val="11"/>
    <w:rsid w:val="00BA3BE8"/>
    <w:rPr>
      <w:rFonts w:ascii="Arial" w:eastAsia="Times" w:hAnsi="Arial" w:cs="Circular Std Book"/>
      <w:b/>
      <w:lang w:eastAsia="en-US"/>
    </w:rPr>
  </w:style>
  <w:style w:type="paragraph" w:customStyle="1" w:styleId="RVMainSubheading">
    <w:name w:val="RV Main Subheading"/>
    <w:basedOn w:val="Normal"/>
    <w:link w:val="RVMainSubheadingChar"/>
    <w:uiPriority w:val="11"/>
    <w:qFormat/>
    <w:rsid w:val="00BA3BE8"/>
    <w:pPr>
      <w:ind w:left="3402"/>
    </w:pPr>
    <w:rPr>
      <w:rFonts w:cs="Circular Std Book"/>
      <w:color w:val="FFFFFF"/>
      <w:sz w:val="30"/>
      <w:szCs w:val="30"/>
    </w:rPr>
  </w:style>
  <w:style w:type="character" w:customStyle="1" w:styleId="RVMainSubheadingChar">
    <w:name w:val="RV Main Subheading Char"/>
    <w:basedOn w:val="DefaultParagraphFont"/>
    <w:link w:val="RVMainSubheading"/>
    <w:uiPriority w:val="11"/>
    <w:rsid w:val="00BA3BE8"/>
    <w:rPr>
      <w:rFonts w:ascii="Arial" w:hAnsi="Arial" w:cs="Circular Std Book"/>
      <w:color w:val="FFFFFF"/>
      <w:sz w:val="30"/>
      <w:szCs w:val="30"/>
      <w:lang w:eastAsia="en-US"/>
    </w:rPr>
  </w:style>
  <w:style w:type="paragraph" w:customStyle="1" w:styleId="RVNumberDigit">
    <w:name w:val="RV Number Digit"/>
    <w:basedOn w:val="Normal"/>
    <w:uiPriority w:val="2"/>
    <w:qFormat/>
    <w:rsid w:val="00BA3BE8"/>
    <w:pPr>
      <w:numPr>
        <w:numId w:val="12"/>
      </w:numPr>
      <w:spacing w:before="80" w:after="80"/>
    </w:pPr>
    <w:rPr>
      <w:rFonts w:eastAsia="Times"/>
    </w:rPr>
  </w:style>
  <w:style w:type="paragraph" w:customStyle="1" w:styleId="RVnumberloweralpha">
    <w:name w:val="RV number lower alpha"/>
    <w:basedOn w:val="Normal"/>
    <w:uiPriority w:val="3"/>
    <w:qFormat/>
    <w:rsid w:val="00BA3BE8"/>
    <w:pPr>
      <w:numPr>
        <w:ilvl w:val="2"/>
        <w:numId w:val="13"/>
      </w:numPr>
      <w:spacing w:before="80" w:after="80"/>
    </w:pPr>
    <w:rPr>
      <w:rFonts w:eastAsia="Times"/>
    </w:rPr>
  </w:style>
  <w:style w:type="paragraph" w:customStyle="1" w:styleId="RVNumberLowerAlphaIndent">
    <w:name w:val="RV Number Lower Alpha Indent"/>
    <w:basedOn w:val="Normal"/>
    <w:uiPriority w:val="3"/>
    <w:qFormat/>
    <w:rsid w:val="00BA3BE8"/>
    <w:pPr>
      <w:numPr>
        <w:ilvl w:val="1"/>
        <w:numId w:val="7"/>
      </w:numPr>
      <w:spacing w:before="80" w:after="80"/>
    </w:pPr>
    <w:rPr>
      <w:rFonts w:eastAsia="Times"/>
    </w:rPr>
  </w:style>
  <w:style w:type="paragraph" w:customStyle="1" w:styleId="RVnumberlowerroman">
    <w:name w:val="RV number lower roman"/>
    <w:basedOn w:val="Normal"/>
    <w:uiPriority w:val="3"/>
    <w:qFormat/>
    <w:rsid w:val="00BA3BE8"/>
    <w:pPr>
      <w:numPr>
        <w:numId w:val="15"/>
      </w:numPr>
      <w:spacing w:before="80" w:after="80"/>
    </w:pPr>
    <w:rPr>
      <w:rFonts w:eastAsia="Times"/>
    </w:rPr>
  </w:style>
  <w:style w:type="paragraph" w:customStyle="1" w:styleId="RVNumberLowerRomanIndent">
    <w:name w:val="RV Number Lower Roman Indent"/>
    <w:basedOn w:val="Normal"/>
    <w:uiPriority w:val="4"/>
    <w:qFormat/>
    <w:rsid w:val="00BA3BE8"/>
    <w:pPr>
      <w:numPr>
        <w:ilvl w:val="1"/>
        <w:numId w:val="15"/>
      </w:numPr>
      <w:spacing w:before="80" w:after="80"/>
    </w:pPr>
    <w:rPr>
      <w:rFonts w:eastAsia="Times"/>
    </w:rPr>
  </w:style>
  <w:style w:type="character" w:customStyle="1" w:styleId="RVtabletextChar">
    <w:name w:val="RV table text Char"/>
    <w:basedOn w:val="DefaultParagraphFont"/>
    <w:link w:val="RVtabletext"/>
    <w:uiPriority w:val="3"/>
    <w:rsid w:val="004718E9"/>
    <w:rPr>
      <w:rFonts w:asciiTheme="minorHAnsi" w:hAnsiTheme="minorHAnsi"/>
      <w:lang w:eastAsia="en-US"/>
    </w:rPr>
  </w:style>
  <w:style w:type="character" w:customStyle="1" w:styleId="RVtablebullet1Char">
    <w:name w:val="RV table bullet 1 Char"/>
    <w:basedOn w:val="RVtabletextChar"/>
    <w:link w:val="RVtablebullet1"/>
    <w:uiPriority w:val="3"/>
    <w:rsid w:val="004718E9"/>
    <w:rPr>
      <w:rFonts w:ascii="Circular Std Book" w:hAnsi="Circular Std Book"/>
      <w:lang w:eastAsia="en-US"/>
    </w:rPr>
  </w:style>
  <w:style w:type="paragraph" w:customStyle="1" w:styleId="RVTableBullet10">
    <w:name w:val="RV Table Bullet 1"/>
    <w:basedOn w:val="RVtablebullet1"/>
    <w:link w:val="RVTableBullet1Char0"/>
    <w:uiPriority w:val="11"/>
    <w:qFormat/>
    <w:rsid w:val="00BA3BE8"/>
    <w:rPr>
      <w:rFonts w:ascii="Arial" w:hAnsi="Arial" w:cs="Circular Std Book"/>
    </w:rPr>
  </w:style>
  <w:style w:type="character" w:customStyle="1" w:styleId="RVTableBullet1Char0">
    <w:name w:val="RV Table Bullet 1 Char"/>
    <w:basedOn w:val="RVtablebullet1Char"/>
    <w:link w:val="RVTableBullet10"/>
    <w:uiPriority w:val="11"/>
    <w:rsid w:val="00BA3BE8"/>
    <w:rPr>
      <w:rFonts w:ascii="Arial" w:hAnsi="Arial" w:cs="Circular Std Book"/>
      <w:lang w:eastAsia="en-US"/>
    </w:rPr>
  </w:style>
  <w:style w:type="paragraph" w:customStyle="1" w:styleId="RVTableBullet2">
    <w:name w:val="RV Table Bullet 2"/>
    <w:basedOn w:val="Normal"/>
    <w:link w:val="RVTableBullet2Char"/>
    <w:uiPriority w:val="11"/>
    <w:qFormat/>
    <w:rsid w:val="00BA3BE8"/>
    <w:pPr>
      <w:numPr>
        <w:ilvl w:val="1"/>
        <w:numId w:val="16"/>
      </w:numPr>
      <w:spacing w:before="80" w:after="80"/>
    </w:pPr>
  </w:style>
  <w:style w:type="character" w:customStyle="1" w:styleId="RVTableBullet2Char">
    <w:name w:val="RV Table Bullet 2 Char"/>
    <w:basedOn w:val="DefaultParagraphFont"/>
    <w:link w:val="RVTableBullet2"/>
    <w:uiPriority w:val="11"/>
    <w:rsid w:val="00BA3BE8"/>
    <w:rPr>
      <w:rFonts w:ascii="Arial" w:hAnsi="Arial"/>
      <w:lang w:eastAsia="en-US"/>
    </w:rPr>
  </w:style>
  <w:style w:type="character" w:customStyle="1" w:styleId="RVtablecolheadChar">
    <w:name w:val="RV table col head Char"/>
    <w:basedOn w:val="DefaultParagraphFont"/>
    <w:link w:val="RVtablecolhead"/>
    <w:uiPriority w:val="3"/>
    <w:rsid w:val="00A3581C"/>
    <w:rPr>
      <w:rFonts w:asciiTheme="minorHAnsi" w:hAnsiTheme="minorHAnsi"/>
      <w:b/>
      <w:bCs/>
      <w:color w:val="E57200"/>
      <w:lang w:eastAsia="en-US"/>
    </w:rPr>
  </w:style>
  <w:style w:type="paragraph" w:customStyle="1" w:styleId="RVTableColumnHeading">
    <w:name w:val="RV Table Column Heading"/>
    <w:basedOn w:val="RVtablecolhead"/>
    <w:link w:val="RVTableColumnHeadingChar"/>
    <w:uiPriority w:val="11"/>
    <w:qFormat/>
    <w:rsid w:val="00BA3BE8"/>
    <w:rPr>
      <w:rFonts w:ascii="Arial" w:hAnsi="Arial" w:cs="Circular Std Book"/>
    </w:rPr>
  </w:style>
  <w:style w:type="character" w:customStyle="1" w:styleId="RVTableColumnHeadingChar">
    <w:name w:val="RV Table Column Heading Char"/>
    <w:basedOn w:val="RVtablecolheadChar"/>
    <w:link w:val="RVTableColumnHeading"/>
    <w:uiPriority w:val="11"/>
    <w:rsid w:val="00BA3BE8"/>
    <w:rPr>
      <w:rFonts w:ascii="Arial" w:hAnsi="Arial" w:cs="Circular Std Book"/>
      <w:b/>
      <w:bCs/>
      <w:color w:val="E57200"/>
      <w:lang w:eastAsia="en-US"/>
    </w:rPr>
  </w:style>
  <w:style w:type="paragraph" w:customStyle="1" w:styleId="RVTableofContents">
    <w:name w:val="RV Table of Contents"/>
    <w:basedOn w:val="Normal"/>
    <w:uiPriority w:val="11"/>
    <w:qFormat/>
    <w:rsid w:val="00BA3BE8"/>
    <w:pPr>
      <w:keepNext/>
      <w:keepLines/>
      <w:spacing w:before="120" w:after="160"/>
    </w:pPr>
    <w:rPr>
      <w:rFonts w:cs="Rubik"/>
      <w:b/>
      <w:color w:val="E57200"/>
      <w:sz w:val="28"/>
      <w:szCs w:val="28"/>
    </w:rPr>
  </w:style>
  <w:style w:type="paragraph" w:customStyle="1" w:styleId="RVTableText0">
    <w:name w:val="RV Table Text"/>
    <w:basedOn w:val="RVtabletext"/>
    <w:link w:val="RVTableTextChar0"/>
    <w:uiPriority w:val="11"/>
    <w:rsid w:val="00A3581C"/>
    <w:rPr>
      <w:rFonts w:ascii="Circular Std Book" w:hAnsi="Circular Std Book" w:cs="Circular Std Book"/>
    </w:rPr>
  </w:style>
  <w:style w:type="character" w:customStyle="1" w:styleId="RVTableTextChar0">
    <w:name w:val="RV Table Text Char"/>
    <w:basedOn w:val="RVtabletextChar"/>
    <w:link w:val="RVTableText0"/>
    <w:uiPriority w:val="11"/>
    <w:rsid w:val="00A3581C"/>
    <w:rPr>
      <w:rFonts w:ascii="Circular Std Book" w:hAnsi="Circular Std Book" w:cs="Circular Std Book"/>
      <w:lang w:eastAsia="en-US"/>
    </w:rPr>
  </w:style>
  <w:style w:type="paragraph" w:customStyle="1" w:styleId="RVTitle">
    <w:name w:val="RV Title"/>
    <w:basedOn w:val="Normal"/>
    <w:link w:val="RVTitleChar"/>
    <w:uiPriority w:val="11"/>
    <w:qFormat/>
    <w:rsid w:val="00BA3BE8"/>
    <w:pPr>
      <w:ind w:left="3402"/>
    </w:pPr>
    <w:rPr>
      <w:rFonts w:cs="Rubik"/>
      <w:b/>
      <w:color w:val="FFFFFF"/>
      <w:sz w:val="50"/>
      <w:szCs w:val="50"/>
    </w:rPr>
  </w:style>
  <w:style w:type="character" w:customStyle="1" w:styleId="RVTitleChar">
    <w:name w:val="RV Title Char"/>
    <w:basedOn w:val="DefaultParagraphFont"/>
    <w:link w:val="RVTitle"/>
    <w:uiPriority w:val="11"/>
    <w:rsid w:val="00BA3BE8"/>
    <w:rPr>
      <w:rFonts w:ascii="Arial" w:hAnsi="Arial" w:cs="Rubik"/>
      <w:b/>
      <w:color w:val="FFFFFF"/>
      <w:sz w:val="50"/>
      <w:szCs w:val="50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071554"/>
    <w:rPr>
      <w:rFonts w:ascii="Arial" w:hAnsi="Arial"/>
      <w:b/>
      <w:noProof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2F00"/>
    <w:pPr>
      <w:spacing w:before="480" w:line="276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2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9C62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226"/>
    <w:rPr>
      <w:rFonts w:ascii="Cambria" w:hAnsi="Cambria"/>
      <w:lang w:eastAsia="en-US"/>
    </w:rPr>
  </w:style>
  <w:style w:type="paragraph" w:styleId="Footer">
    <w:name w:val="footer"/>
    <w:basedOn w:val="Normal"/>
    <w:link w:val="FooterChar"/>
    <w:uiPriority w:val="8"/>
    <w:unhideWhenUsed/>
    <w:rsid w:val="009C62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8"/>
    <w:rsid w:val="009C6226"/>
    <w:rPr>
      <w:rFonts w:ascii="Cambria" w:hAnsi="Cambri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qFormat/>
    <w:rsid w:val="00BA3BE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60"/>
    <w:rsid w:val="00BA3BE8"/>
    <w:rPr>
      <w:rFonts w:ascii="Arial" w:hAnsi="Arial"/>
      <w:i/>
      <w:iCs/>
      <w:color w:val="4F81BD" w:themeColor="accent1"/>
      <w:lang w:eastAsia="en-US"/>
    </w:rPr>
  </w:style>
  <w:style w:type="character" w:styleId="SubtleEmphasis">
    <w:name w:val="Subtle Emphasis"/>
    <w:basedOn w:val="DefaultParagraphFont"/>
    <w:uiPriority w:val="65"/>
    <w:qFormat/>
    <w:rsid w:val="00BA3BE8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qFormat/>
    <w:rsid w:val="00BA3BE8"/>
    <w:rPr>
      <w:rFonts w:ascii="Arial" w:hAnsi="Arial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67"/>
    <w:qFormat/>
    <w:rsid w:val="00BA3BE8"/>
    <w:rPr>
      <w:rFonts w:ascii="Arial" w:hAnsi="Arial"/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BA3BE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73"/>
    <w:qFormat/>
    <w:rsid w:val="00BA3BE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BA3BE8"/>
    <w:rPr>
      <w:rFonts w:ascii="Arial" w:hAnsi="Arial"/>
      <w:i/>
      <w:iCs/>
      <w:color w:val="404040" w:themeColor="text1" w:themeTint="BF"/>
      <w:lang w:eastAsia="en-US"/>
    </w:rPr>
  </w:style>
  <w:style w:type="paragraph" w:customStyle="1" w:styleId="RespectVictoriaNumberLowerAlphaIndent">
    <w:name w:val="Respect Victoria Number Lower Alpha Indent"/>
    <w:basedOn w:val="Normal"/>
    <w:uiPriority w:val="3"/>
    <w:qFormat/>
    <w:rsid w:val="00610F40"/>
    <w:pPr>
      <w:tabs>
        <w:tab w:val="num" w:pos="794"/>
      </w:tabs>
      <w:ind w:left="794" w:hanging="397"/>
    </w:pPr>
    <w:rPr>
      <w:rFonts w:ascii="Circular Std Book" w:eastAsia="Times" w:hAnsi="Circular Std Book"/>
    </w:rPr>
  </w:style>
  <w:style w:type="character" w:styleId="CommentReference">
    <w:name w:val="annotation reference"/>
    <w:basedOn w:val="DefaultParagraphFont"/>
    <w:uiPriority w:val="99"/>
    <w:semiHidden/>
    <w:unhideWhenUsed/>
    <w:rsid w:val="00010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73D"/>
  </w:style>
  <w:style w:type="character" w:customStyle="1" w:styleId="CommentTextChar">
    <w:name w:val="Comment Text Char"/>
    <w:basedOn w:val="DefaultParagraphFont"/>
    <w:link w:val="CommentText"/>
    <w:uiPriority w:val="99"/>
    <w:rsid w:val="0001073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73D"/>
    <w:rPr>
      <w:rFonts w:ascii="Arial" w:hAnsi="Arial"/>
      <w:b/>
      <w:bCs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F0"/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F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PCbodyaftertablefigure">
    <w:name w:val="DPC body after table/figure"/>
    <w:basedOn w:val="Normal"/>
    <w:uiPriority w:val="1"/>
    <w:rsid w:val="006C38F0"/>
    <w:pPr>
      <w:spacing w:before="240" w:after="160" w:line="300" w:lineRule="atLeast"/>
    </w:pPr>
    <w:rPr>
      <w:rFonts w:asciiTheme="minorHAnsi" w:eastAsia="Times" w:hAnsiTheme="minorHAnsi" w:cs="Arial"/>
      <w:color w:val="000000" w:themeColor="text1"/>
      <w:sz w:val="22"/>
      <w:szCs w:val="22"/>
    </w:rPr>
  </w:style>
  <w:style w:type="paragraph" w:customStyle="1" w:styleId="RVBodyNumbered">
    <w:name w:val="RV Body Numbered"/>
    <w:basedOn w:val="Normal"/>
    <w:uiPriority w:val="1"/>
    <w:qFormat/>
    <w:rsid w:val="00657C79"/>
    <w:pPr>
      <w:numPr>
        <w:numId w:val="17"/>
      </w:numPr>
      <w:spacing w:before="80" w:after="80"/>
    </w:pPr>
    <w:rPr>
      <w:rFonts w:eastAsia="Times" w:cs="Circular Std Book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734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D61B0"/>
  </w:style>
  <w:style w:type="character" w:customStyle="1" w:styleId="eop">
    <w:name w:val="eop"/>
    <w:basedOn w:val="DefaultParagraphFont"/>
    <w:rsid w:val="000D61B0"/>
  </w:style>
  <w:style w:type="paragraph" w:customStyle="1" w:styleId="paragraph">
    <w:name w:val="paragraph"/>
    <w:basedOn w:val="Normal"/>
    <w:rsid w:val="008C7E3B"/>
    <w:rPr>
      <w:rFonts w:ascii="Calibri" w:eastAsiaTheme="minorHAnsi" w:hAnsi="Calibri" w:cs="Calibri"/>
      <w:sz w:val="22"/>
      <w:szCs w:val="22"/>
      <w:lang w:eastAsia="en-AU"/>
    </w:rPr>
  </w:style>
  <w:style w:type="character" w:styleId="Strong">
    <w:name w:val="Strong"/>
    <w:basedOn w:val="DefaultParagraphFont"/>
    <w:uiPriority w:val="22"/>
    <w:qFormat/>
    <w:rsid w:val="00972B4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B450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paragraph" w:customStyle="1" w:styleId="DHHSbody">
    <w:name w:val="DHHS body"/>
    <w:qFormat/>
    <w:rsid w:val="00504852"/>
    <w:pPr>
      <w:spacing w:after="120" w:line="270" w:lineRule="atLeast"/>
    </w:pPr>
    <w:rPr>
      <w:rFonts w:ascii="Arial" w:eastAsia="Times" w:hAnsi="Arial"/>
      <w:lang w:eastAsia="en-US"/>
    </w:rPr>
  </w:style>
  <w:style w:type="paragraph" w:styleId="Revision">
    <w:name w:val="Revision"/>
    <w:hidden/>
    <w:uiPriority w:val="71"/>
    <w:semiHidden/>
    <w:rsid w:val="00650EDD"/>
    <w:rPr>
      <w:rFonts w:ascii="Arial" w:hAnsi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C7F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jpeg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intouch.org.au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safesteps.org.au/our-services/services-for-women-children/family-violence-webchat-support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ntv.org.au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yperlink" Target="https://ntv.org.au/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safesteps.org.au/our-services/services-for-women-children/family-violence-webchat-suppor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intouch.org.au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0f2b5-5be5-4508-bce9-d7011ece0659" xsi:nil="true"/>
    <lcf76f155ced4ddcb4097134ff3c332f xmlns="59bc64bb-5ffd-47b9-a9eb-a625face39ab">
      <Terms xmlns="http://schemas.microsoft.com/office/infopath/2007/PartnerControls"/>
    </lcf76f155ced4ddcb4097134ff3c332f>
  </documentManagement>
</p:properties>
</file>

<file path=customXml/item3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070F893825EA4290BBDA8A1038E3AA" ma:contentTypeVersion="15" ma:contentTypeDescription="Create a new document." ma:contentTypeScope="" ma:versionID="735b45168d58c1cc1438deeb0efff5df">
  <xsd:schema xmlns:xsd="http://www.w3.org/2001/XMLSchema" xmlns:xs="http://www.w3.org/2001/XMLSchema" xmlns:p="http://schemas.microsoft.com/office/2006/metadata/properties" xmlns:ns2="59bc64bb-5ffd-47b9-a9eb-a625face39ab" xmlns:ns3="d8a81fb4-2740-4440-82bd-7caf6f2de287" xmlns:ns4="5ce0f2b5-5be5-4508-bce9-d7011ece0659" targetNamespace="http://schemas.microsoft.com/office/2006/metadata/properties" ma:root="true" ma:fieldsID="ba5e039f302438485c0d2dd0290f7768" ns2:_="" ns3:_="" ns4:_="">
    <xsd:import namespace="59bc64bb-5ffd-47b9-a9eb-a625face39ab"/>
    <xsd:import namespace="d8a81fb4-2740-4440-82bd-7caf6f2de287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c64bb-5ffd-47b9-a9eb-a625face3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81fb4-2740-4440-82bd-7caf6f2de28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61f54ee-780e-4002-a58f-1187248705b8}" ma:internalName="TaxCatchAll" ma:showField="CatchAllData" ma:web="d8a81fb4-2740-4440-82bd-7caf6f2de2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B7E4D7-A3FD-466F-B873-FA09B8C637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835D02-B0BB-4FA2-BE1A-7E79272A6C94}">
  <ds:schemaRefs>
    <ds:schemaRef ds:uri="http://schemas.microsoft.com/office/2006/metadata/properties"/>
    <ds:schemaRef ds:uri="http://schemas.microsoft.com/office/infopath/2007/PartnerControls"/>
    <ds:schemaRef ds:uri="5ce0f2b5-5be5-4508-bce9-d7011ece0659"/>
    <ds:schemaRef ds:uri="59bc64bb-5ffd-47b9-a9eb-a625face39ab"/>
  </ds:schemaRefs>
</ds:datastoreItem>
</file>

<file path=customXml/itemProps3.xml><?xml version="1.0" encoding="utf-8"?>
<ds:datastoreItem xmlns:ds="http://schemas.openxmlformats.org/officeDocument/2006/customXml" ds:itemID="{1A5ED776-A24A-453B-9B3D-3B2C299D86A8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CACE903B-510A-4EE5-B8E3-C343533379A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FDBE43D-4046-4A1F-AF92-1A52A78CAA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bc64bb-5ffd-47b9-a9eb-a625face39ab"/>
    <ds:schemaRef ds:uri="d8a81fb4-2740-4440-82bd-7caf6f2de287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ura Gillis (RespectVictoria)</cp:lastModifiedBy>
  <cp:revision>2</cp:revision>
  <cp:lastPrinted>2017-07-07T00:32:00Z</cp:lastPrinted>
  <dcterms:created xsi:type="dcterms:W3CDTF">2022-11-11T00:48:00Z</dcterms:created>
  <dcterms:modified xsi:type="dcterms:W3CDTF">2022-11-11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B324138F24EC4FABC6AE28861E17EF</vt:lpwstr>
  </property>
  <property fmtid="{D5CDD505-2E9C-101B-9397-08002B2CF9AE}" pid="3" name="Language">
    <vt:lpwstr>English</vt:lpwstr>
  </property>
  <property fmtid="{D5CDD505-2E9C-101B-9397-08002B2CF9AE}" pid="4" name="MediaServiceImageTags">
    <vt:lpwstr/>
  </property>
  <property fmtid="{D5CDD505-2E9C-101B-9397-08002B2CF9AE}" pid="5" name="MSIP_Label_7158ebbd-6c5e-441f-bfc9-4eb8c11e3978_Application">
    <vt:lpwstr>Microsoft Azure Information Protection</vt:lpwstr>
  </property>
  <property fmtid="{D5CDD505-2E9C-101B-9397-08002B2CF9AE}" pid="6" name="MSIP_Label_7158ebbd-6c5e-441f-bfc9-4eb8c11e3978_Enabled">
    <vt:lpwstr>True</vt:lpwstr>
  </property>
  <property fmtid="{D5CDD505-2E9C-101B-9397-08002B2CF9AE}" pid="7" name="MSIP_Label_7158ebbd-6c5e-441f-bfc9-4eb8c11e3978_Extended_MSFT_Method">
    <vt:lpwstr>Manual</vt:lpwstr>
  </property>
  <property fmtid="{D5CDD505-2E9C-101B-9397-08002B2CF9AE}" pid="8" name="MSIP_Label_7158ebbd-6c5e-441f-bfc9-4eb8c11e3978_Name">
    <vt:lpwstr>OFFICIAL</vt:lpwstr>
  </property>
  <property fmtid="{D5CDD505-2E9C-101B-9397-08002B2CF9AE}" pid="9" name="MSIP_Label_7158ebbd-6c5e-441f-bfc9-4eb8c11e3978_Owner">
    <vt:lpwstr>Luke.Butler@respectvictoria.vic.gov.au</vt:lpwstr>
  </property>
  <property fmtid="{D5CDD505-2E9C-101B-9397-08002B2CF9AE}" pid="10" name="MSIP_Label_7158ebbd-6c5e-441f-bfc9-4eb8c11e3978_SetDate">
    <vt:lpwstr>2020-03-26T07:27:58.5650443Z</vt:lpwstr>
  </property>
  <property fmtid="{D5CDD505-2E9C-101B-9397-08002B2CF9AE}" pid="11" name="MSIP_Label_7158ebbd-6c5e-441f-bfc9-4eb8c11e3978_SiteId">
    <vt:lpwstr>722ea0be-3e1c-4b11-ad6f-9401d6856e24</vt:lpwstr>
  </property>
  <property fmtid="{D5CDD505-2E9C-101B-9397-08002B2CF9AE}" pid="12" name="_ExtendedDescription">
    <vt:lpwstr/>
  </property>
</Properties>
</file>